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9D53F5" w14:textId="77777777" w:rsidR="00CD0C5F" w:rsidRDefault="00000000">
      <w:pPr>
        <w:pStyle w:val="Title"/>
      </w:pPr>
      <w:r>
        <w:t>Statistical analysis report</w:t>
      </w:r>
    </w:p>
    <w:p w14:paraId="39AA8B30" w14:textId="77777777" w:rsidR="00CD0C5F" w:rsidRDefault="00000000">
      <w:pPr>
        <w:pStyle w:val="Subtitle"/>
      </w:pPr>
      <w:r>
        <w:t>SD e-Learning</w:t>
      </w:r>
    </w:p>
    <w:p w14:paraId="5EAA7838" w14:textId="77777777" w:rsidR="00CD0C5F" w:rsidRDefault="00000000">
      <w:pPr>
        <w:pStyle w:val="Author"/>
      </w:pPr>
      <w:r>
        <w:t>Nartlada Chantharojwong</w:t>
      </w:r>
    </w:p>
    <w:p w14:paraId="4CD2D6A2" w14:textId="77777777" w:rsidR="00CD0C5F" w:rsidRDefault="00000000">
      <w:pPr>
        <w:pStyle w:val="Date"/>
      </w:pPr>
      <w:r>
        <w:t>2024-08-29</w:t>
      </w:r>
    </w:p>
    <w:p w14:paraId="4F80D9F8" w14:textId="77777777" w:rsidR="00CD0C5F" w:rsidRDefault="00000000">
      <w:r>
        <w:br w:type="page"/>
      </w:r>
    </w:p>
    <w:p w14:paraId="1D36E61F" w14:textId="77777777" w:rsidR="00CD0C5F" w:rsidRDefault="00000000">
      <w:pPr>
        <w:pStyle w:val="Heading3"/>
      </w:pPr>
      <w:bookmarkStart w:id="0" w:name="table-of-contents"/>
      <w:r>
        <w:lastRenderedPageBreak/>
        <w:t>Table of Contents</w:t>
      </w:r>
    </w:p>
    <w:p w14:paraId="5E2703BC" w14:textId="77777777" w:rsidR="00CD0C5F" w:rsidRDefault="00000000">
      <w:pPr>
        <w:pStyle w:val="Compact"/>
        <w:numPr>
          <w:ilvl w:val="0"/>
          <w:numId w:val="2"/>
        </w:numPr>
      </w:pPr>
      <w:hyperlink w:anchor="study-population-flowchart">
        <w:r>
          <w:rPr>
            <w:rStyle w:val="Hyperlink"/>
          </w:rPr>
          <w:t>Study population flowchart</w:t>
        </w:r>
      </w:hyperlink>
    </w:p>
    <w:p w14:paraId="19C72049" w14:textId="77777777" w:rsidR="00CD0C5F" w:rsidRDefault="00000000">
      <w:pPr>
        <w:pStyle w:val="Compact"/>
        <w:numPr>
          <w:ilvl w:val="0"/>
          <w:numId w:val="2"/>
        </w:numPr>
      </w:pPr>
      <w:hyperlink w:anchor="Xb9fae132a4913df2b4e418579fb420ddc842e34">
        <w:r>
          <w:rPr>
            <w:rStyle w:val="Hyperlink"/>
          </w:rPr>
          <w:t>Table 1: Background characteristics of the participants</w:t>
        </w:r>
      </w:hyperlink>
    </w:p>
    <w:p w14:paraId="072E53F5" w14:textId="77777777" w:rsidR="00CD0C5F" w:rsidRDefault="00000000">
      <w:pPr>
        <w:pStyle w:val="Compact"/>
        <w:numPr>
          <w:ilvl w:val="0"/>
          <w:numId w:val="2"/>
        </w:numPr>
      </w:pPr>
      <w:hyperlink w:anchor="Xc43f7b05028ecf21bffb3dbcb7feeae65d3c7cd">
        <w:r>
          <w:rPr>
            <w:rStyle w:val="Hyperlink"/>
          </w:rPr>
          <w:t>Table 2: Contact with people living with HIV</w:t>
        </w:r>
      </w:hyperlink>
    </w:p>
    <w:p w14:paraId="1757A3C4" w14:textId="77777777" w:rsidR="00CD0C5F" w:rsidRDefault="00000000">
      <w:pPr>
        <w:pStyle w:val="Compact"/>
        <w:numPr>
          <w:ilvl w:val="0"/>
          <w:numId w:val="2"/>
        </w:numPr>
      </w:pPr>
      <w:hyperlink w:anchor="Xfe4e9b1484fd1ce37ec7c900f69b8b4ca649287">
        <w:r>
          <w:rPr>
            <w:rStyle w:val="Hyperlink"/>
          </w:rPr>
          <w:t>Table 3A: Worried about getting HIV infection</w:t>
        </w:r>
      </w:hyperlink>
    </w:p>
    <w:p w14:paraId="18324DCD" w14:textId="77777777" w:rsidR="00CD0C5F" w:rsidRDefault="00000000">
      <w:pPr>
        <w:pStyle w:val="Compact"/>
        <w:numPr>
          <w:ilvl w:val="0"/>
          <w:numId w:val="2"/>
        </w:numPr>
      </w:pPr>
      <w:hyperlink w:anchor="X521cb369d97d1d28ae637c07eacac07705c859e">
        <w:r>
          <w:rPr>
            <w:rStyle w:val="Hyperlink"/>
          </w:rPr>
          <w:t>Table 3B: Worried about discriminated against if getting HIV testing</w:t>
        </w:r>
      </w:hyperlink>
    </w:p>
    <w:p w14:paraId="5CDF82C5" w14:textId="77777777" w:rsidR="00CD0C5F" w:rsidRDefault="00000000">
      <w:pPr>
        <w:pStyle w:val="Compact"/>
        <w:numPr>
          <w:ilvl w:val="0"/>
          <w:numId w:val="2"/>
        </w:numPr>
      </w:pPr>
      <w:hyperlink w:anchor="X85ee7fcdb096d3c0716209e3aea8f57d3def301">
        <w:r>
          <w:rPr>
            <w:rStyle w:val="Hyperlink"/>
          </w:rPr>
          <w:t>Table 4: Professional behaviors - Q3a: How worried</w:t>
        </w:r>
      </w:hyperlink>
    </w:p>
    <w:p w14:paraId="05A89C7B" w14:textId="77777777" w:rsidR="00CD0C5F" w:rsidRDefault="00000000">
      <w:pPr>
        <w:pStyle w:val="Compact"/>
        <w:numPr>
          <w:ilvl w:val="0"/>
          <w:numId w:val="2"/>
        </w:numPr>
      </w:pPr>
      <w:hyperlink w:anchor="Xe56e20251655756f8a6a058da2e6010d416fd1e">
        <w:r>
          <w:rPr>
            <w:rStyle w:val="Hyperlink"/>
          </w:rPr>
          <w:t>Table 5: Professional behaviors - Q3b: Intent to discriminate</w:t>
        </w:r>
      </w:hyperlink>
    </w:p>
    <w:p w14:paraId="3087D727" w14:textId="77777777" w:rsidR="00CD0C5F" w:rsidRDefault="00000000">
      <w:pPr>
        <w:pStyle w:val="Compact"/>
        <w:numPr>
          <w:ilvl w:val="0"/>
          <w:numId w:val="2"/>
        </w:numPr>
      </w:pPr>
      <w:hyperlink w:anchor="table-6:-professional-community-norms">
        <w:r>
          <w:rPr>
            <w:rStyle w:val="Hyperlink"/>
          </w:rPr>
          <w:t>Table 6: Professional community norms</w:t>
        </w:r>
      </w:hyperlink>
    </w:p>
    <w:p w14:paraId="6655BD0C" w14:textId="77777777" w:rsidR="00CD0C5F" w:rsidRDefault="00000000">
      <w:pPr>
        <w:pStyle w:val="Compact"/>
        <w:numPr>
          <w:ilvl w:val="0"/>
          <w:numId w:val="2"/>
        </w:numPr>
      </w:pPr>
      <w:hyperlink w:anchor="table-7:-healthcare-policies">
        <w:r>
          <w:rPr>
            <w:rStyle w:val="Hyperlink"/>
          </w:rPr>
          <w:t>Table 7: Healthcare policies</w:t>
        </w:r>
      </w:hyperlink>
    </w:p>
    <w:p w14:paraId="024252F3" w14:textId="77777777" w:rsidR="00CD0C5F" w:rsidRDefault="00000000">
      <w:pPr>
        <w:pStyle w:val="Compact"/>
        <w:numPr>
          <w:ilvl w:val="0"/>
          <w:numId w:val="2"/>
        </w:numPr>
      </w:pPr>
      <w:hyperlink w:anchor="X843e34b41ce405ea90a7e1a2ac85c834504a15b">
        <w:r>
          <w:rPr>
            <w:rStyle w:val="Hyperlink"/>
          </w:rPr>
          <w:t>Table 8: Caring for different populations</w:t>
        </w:r>
      </w:hyperlink>
    </w:p>
    <w:p w14:paraId="4574E2BC" w14:textId="77777777" w:rsidR="00CD0C5F" w:rsidRDefault="00000000">
      <w:pPr>
        <w:pStyle w:val="Compact"/>
        <w:numPr>
          <w:ilvl w:val="0"/>
          <w:numId w:val="2"/>
        </w:numPr>
      </w:pPr>
      <w:hyperlink w:anchor="table-10:-hiv-transmission">
        <w:r>
          <w:rPr>
            <w:rStyle w:val="Hyperlink"/>
          </w:rPr>
          <w:t>Table 10: HIV Transmission</w:t>
        </w:r>
      </w:hyperlink>
    </w:p>
    <w:p w14:paraId="302B1174" w14:textId="77777777" w:rsidR="00CD0C5F" w:rsidRDefault="00000000">
      <w:pPr>
        <w:pStyle w:val="Compact"/>
        <w:numPr>
          <w:ilvl w:val="0"/>
          <w:numId w:val="2"/>
        </w:numPr>
      </w:pPr>
      <w:hyperlink w:anchor="table-11a:-standard-precaution-knowledge">
        <w:r>
          <w:rPr>
            <w:rStyle w:val="Hyperlink"/>
          </w:rPr>
          <w:t>Table 11a: Standard precaution knowledge</w:t>
        </w:r>
      </w:hyperlink>
    </w:p>
    <w:p w14:paraId="7F4960BC" w14:textId="77777777" w:rsidR="00CD0C5F" w:rsidRDefault="00000000">
      <w:pPr>
        <w:pStyle w:val="Compact"/>
        <w:numPr>
          <w:ilvl w:val="0"/>
          <w:numId w:val="2"/>
        </w:numPr>
      </w:pPr>
      <w:hyperlink w:anchor="table-11b:-standard-precaution-knowledge">
        <w:r>
          <w:rPr>
            <w:rStyle w:val="Hyperlink"/>
          </w:rPr>
          <w:t>Table 11b: Standard precaution knowledge</w:t>
        </w:r>
      </w:hyperlink>
    </w:p>
    <w:p w14:paraId="3D110515" w14:textId="77777777" w:rsidR="00CD0C5F" w:rsidRDefault="00000000">
      <w:pPr>
        <w:pStyle w:val="Compact"/>
        <w:numPr>
          <w:ilvl w:val="0"/>
          <w:numId w:val="2"/>
        </w:numPr>
      </w:pPr>
      <w:hyperlink w:anchor="table-12:-protective-measures">
        <w:r>
          <w:rPr>
            <w:rStyle w:val="Hyperlink"/>
          </w:rPr>
          <w:t>Table 12: Protective measures</w:t>
        </w:r>
      </w:hyperlink>
    </w:p>
    <w:p w14:paraId="50FCC8F9" w14:textId="77777777" w:rsidR="00CD0C5F" w:rsidRDefault="00000000">
      <w:pPr>
        <w:pStyle w:val="Compact"/>
        <w:numPr>
          <w:ilvl w:val="0"/>
          <w:numId w:val="2"/>
        </w:numPr>
      </w:pPr>
      <w:hyperlink w:anchor="table-13:-confidence">
        <w:r>
          <w:rPr>
            <w:rStyle w:val="Hyperlink"/>
          </w:rPr>
          <w:t>Table 13: Confidence</w:t>
        </w:r>
      </w:hyperlink>
    </w:p>
    <w:p w14:paraId="0CB6EA34" w14:textId="77777777" w:rsidR="00CD0C5F" w:rsidRDefault="00000000">
      <w:pPr>
        <w:pStyle w:val="Compact"/>
        <w:numPr>
          <w:ilvl w:val="0"/>
          <w:numId w:val="2"/>
        </w:numPr>
      </w:pPr>
      <w:hyperlink w:anchor="X511c7ff5ba73d9c38a54ba818f54a2ad59f2765">
        <w:r>
          <w:rPr>
            <w:rStyle w:val="Hyperlink"/>
          </w:rPr>
          <w:t>Table 14: Factor associated with intention to discriminate while performing invasive procedures</w:t>
        </w:r>
      </w:hyperlink>
    </w:p>
    <w:p w14:paraId="60437606" w14:textId="77777777" w:rsidR="00CD0C5F" w:rsidRDefault="00000000">
      <w:r>
        <w:br w:type="page"/>
      </w:r>
    </w:p>
    <w:p w14:paraId="1713B9AC" w14:textId="77777777" w:rsidR="00CD0C5F" w:rsidRDefault="00000000">
      <w:pPr>
        <w:pStyle w:val="Heading3"/>
      </w:pPr>
      <w:bookmarkStart w:id="1" w:name="study-population-flowchart"/>
      <w:bookmarkEnd w:id="0"/>
      <w:r>
        <w:lastRenderedPageBreak/>
        <w:t>Study population flowchart</w:t>
      </w:r>
    </w:p>
    <w:p w14:paraId="6AC6A7C4" w14:textId="77777777" w:rsidR="00CD0C5F" w:rsidRDefault="00000000">
      <w:r>
        <w:br w:type="page"/>
      </w:r>
    </w:p>
    <w:p w14:paraId="621EF174" w14:textId="77777777" w:rsidR="00CD0C5F" w:rsidRDefault="00000000">
      <w:pPr>
        <w:pStyle w:val="Heading3"/>
      </w:pPr>
      <w:bookmarkStart w:id="2" w:name="Xe25f8b47d31f39822507930e897d349470919bd"/>
      <w:bookmarkEnd w:id="1"/>
      <w:r>
        <w:lastRenderedPageBreak/>
        <w:t>Table 1: Background characteristics of the participants</w:t>
      </w:r>
    </w:p>
    <w:p w14:paraId="5821D4AB" w14:textId="77777777" w:rsidR="00CD0C5F" w:rsidRDefault="00000000">
      <w:pPr>
        <w:pStyle w:val="FirstParagraph"/>
      </w:pPr>
      <w:r>
        <w:t>(n = 570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602"/>
        <w:gridCol w:w="1408"/>
        <w:gridCol w:w="1473"/>
        <w:gridCol w:w="1300"/>
        <w:gridCol w:w="805"/>
      </w:tblGrid>
      <w:tr w:rsidR="00CD0C5F" w14:paraId="2977B0DB" w14:textId="77777777" w:rsidTr="00CD0C5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4E882A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Background characteristic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6EA2FE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13C202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</w:t>
            </w: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AA99E2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rse</w:t>
            </w: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8261EC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CD0C5F" w14:paraId="73B466F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C87EF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Gen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CFAB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C1979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9A17B1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BA7E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75B65A65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DFC23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2B7F3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0 (2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BB5D5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5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85A3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B10F6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3E37FF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6DB4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67BD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3 (7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AEE7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4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ACD2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1 (9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E2D10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819D55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25AE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peci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559D0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67C1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83A16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3A97C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C6B68C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91AA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Age (year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15D08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AAAE3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7AB308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341A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1195396B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F9FE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C5C29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5 (1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645A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.5 (1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6B507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.9 (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9D60B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009C00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8740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edian (Q1, Q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18B05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21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224D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22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B41A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20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1F0A4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7BB395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18E7D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n, Ma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41E5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, 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BEE2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, 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3B469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, 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12B6A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2F02DF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9331B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lace of origin (Region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74764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AC894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DBC58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F48FF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7B8C4C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1041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ngkok and perimet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70DF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2 (3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CFE09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1 (6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830F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2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A3B7C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ED2F5F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622A7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3E0B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 (1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16D6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EF1D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1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70B4C1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05FBEC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2611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n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C29CD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14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8ECC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16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7173E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1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923CF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EC16627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7890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a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C0A11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1D1F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1CBC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438BC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7D98001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8C8B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ea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B84F6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1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AC3C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4E32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1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4B7523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8F87271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07A5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We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32E6A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7563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3ECC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0465E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A03B01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B414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u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140DA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1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D40E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7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F80F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1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41DB0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2A6E2B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85E2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peci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1675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367F0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B2E94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C5788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B044CD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49AF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Univers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AB634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C97B9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55BD6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1137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0E5CF91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05A09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amongkutklao Hospi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ED8BD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5 (6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1A23D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8 (97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E21E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7 (5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6C414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1F1D6A5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D190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amathibodi Hospi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5554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3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4EEF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13F3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9 (4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322FB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57D5D2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C43B2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Year of stud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E1E62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07FEC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87745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C479B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47A3A90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BA9E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r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623C7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7 (3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58AF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2519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7 (6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02E79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9C5531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85FE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45CD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1 (33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A6CD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2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7F1C1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3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64CACF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41A63E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1AF2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8AF5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1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CD1A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4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444C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FF803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0EBC15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691F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6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9B74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1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8C16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29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0AFD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684A6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5E22F7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4721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2.5 Have you ever been tested for HIV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95CE1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D07FE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8769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CB289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0ED3D79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43713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B69C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8 (2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4E6F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2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4E0B2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3 (2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F3E40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F7CE8D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3B55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0CED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7 (5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1C71F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6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CD25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3 (44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F3E7C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BE7494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CAEF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D0D1B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2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9EB6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1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81E9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2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DB4B5E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AAF168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3643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2.1 Have you ever contacted/taken care HIV patients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576A36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92A5A8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A0A9A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A5976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53A2E60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F078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1073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3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0E606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5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6568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2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2F2A0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F8D5DD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0595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11A0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8 (6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159B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4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A7D2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2 (7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0B85A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BD4FC31" w14:textId="77777777" w:rsidTr="00CD0C5F">
        <w:trPr>
          <w:cantSplit/>
          <w:jc w:val="center"/>
        </w:trPr>
        <w:tc>
          <w:tcPr>
            <w:tcW w:w="0" w:type="auto"/>
            <w:gridSpan w:val="5"/>
          </w:tcPr>
          <w:p w14:paraId="4D54DDF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  <w:tr w:rsidR="00CD0C5F" w14:paraId="3AFBE5CA" w14:textId="77777777" w:rsidTr="00CD0C5F">
        <w:trPr>
          <w:cantSplit/>
          <w:jc w:val="center"/>
        </w:trPr>
        <w:tc>
          <w:tcPr>
            <w:tcW w:w="0" w:type="auto"/>
            <w:gridSpan w:val="5"/>
          </w:tcPr>
          <w:p w14:paraId="44DBB00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Fisher's exact test; Wilcoxon rank sum test; Pearson's Chi-squared test</w:t>
            </w:r>
          </w:p>
        </w:tc>
      </w:tr>
    </w:tbl>
    <w:p w14:paraId="6CAB3E89" w14:textId="77777777" w:rsidR="00CD0C5F" w:rsidRDefault="00000000">
      <w:r>
        <w:br w:type="page"/>
      </w:r>
    </w:p>
    <w:p w14:paraId="008B0AE7" w14:textId="77777777" w:rsidR="00CD0C5F" w:rsidRDefault="00000000">
      <w:pPr>
        <w:pStyle w:val="Heading3"/>
      </w:pPr>
      <w:bookmarkStart w:id="3" w:name="Xf759fb96a7dc86f9951e373858a7239f3baa2f9"/>
      <w:bookmarkEnd w:id="2"/>
      <w:r>
        <w:lastRenderedPageBreak/>
        <w:t>Table 2: Contact with people living with HIV</w:t>
      </w:r>
    </w:p>
    <w:p w14:paraId="712E0094" w14:textId="77777777" w:rsidR="00CD0C5F" w:rsidRDefault="00000000">
      <w:pPr>
        <w:pStyle w:val="FirstParagraph"/>
      </w:pPr>
      <w:r>
        <w:t>(n = 570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658"/>
        <w:gridCol w:w="1390"/>
        <w:gridCol w:w="1455"/>
        <w:gridCol w:w="1282"/>
        <w:gridCol w:w="801"/>
      </w:tblGrid>
      <w:tr w:rsidR="00CD0C5F" w14:paraId="1B49C34F" w14:textId="77777777" w:rsidTr="00CD0C5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CD9249B" w14:textId="77777777" w:rsidR="00CD0C5F" w:rsidRDefault="00CD0C5F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15E107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0AAB45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</w:t>
            </w: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FD56B4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rse</w:t>
            </w: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980BFC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CD0C5F" w14:paraId="5A8F405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65FE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2.1 Contact/take 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9EF37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B0A24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0D5FB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DBBE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656671E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47A9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FA7A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3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D09A3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5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B958A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2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A86E9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1A1D4F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BD1C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AAD1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8 (6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FD66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4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0EEF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2 (7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CEAA1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5ED71D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74D81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2.1.1 Wear double gloves when taking care PLHIV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929D3C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6C729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34ADC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BA10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2</w:t>
            </w:r>
          </w:p>
        </w:tc>
      </w:tr>
      <w:tr w:rsidR="00CD0C5F" w14:paraId="65503AA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53F5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AC3B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6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333A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5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13DE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7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D15FAC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0C14B1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E5F0C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1F3C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38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2071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4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5CEB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2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7735C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A9494F7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A93D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2.1.2 Wear double gloves when taking care other patien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55FF7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2F528F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F21E6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4484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CD0C5F" w14:paraId="3C3662F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23C02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EFAF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3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DF5E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2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F462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33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043373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365202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80AE8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B422D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4 (6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A96D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7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6950B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66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9F5BD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4BEDE4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FB03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2.1.3 Use special infection control when taking care PLHIV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725D6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235B01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673485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68F2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CD0C5F" w14:paraId="2C7A3B7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612C9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899E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3 (9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55F8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9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F913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9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93DC60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A985B61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765E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CE81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0BBC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2FCF8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A388E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BF0726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6702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2.1.4 Use special infection control when taking care other patien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387E4C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2216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907BA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0A15B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3</w:t>
            </w:r>
          </w:p>
        </w:tc>
      </w:tr>
      <w:tr w:rsidR="00CD0C5F" w14:paraId="3E3E5DE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1166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66B5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3 (64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70488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5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B937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7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766646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EAD26F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A6266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C77C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3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B6A2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44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42CD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2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80ED0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42ECEE8" w14:textId="77777777" w:rsidTr="00CD0C5F">
        <w:trPr>
          <w:cantSplit/>
          <w:jc w:val="center"/>
        </w:trPr>
        <w:tc>
          <w:tcPr>
            <w:tcW w:w="0" w:type="auto"/>
            <w:gridSpan w:val="5"/>
          </w:tcPr>
          <w:p w14:paraId="33BBBC2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  <w:tr w:rsidR="00CD0C5F" w14:paraId="56CFAD9D" w14:textId="77777777" w:rsidTr="00CD0C5F">
        <w:trPr>
          <w:cantSplit/>
          <w:jc w:val="center"/>
        </w:trPr>
        <w:tc>
          <w:tcPr>
            <w:tcW w:w="0" w:type="auto"/>
            <w:gridSpan w:val="5"/>
          </w:tcPr>
          <w:p w14:paraId="52C47BD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; Fisher's exact test</w:t>
            </w:r>
          </w:p>
        </w:tc>
      </w:tr>
    </w:tbl>
    <w:p w14:paraId="784436F3" w14:textId="77777777" w:rsidR="00CD0C5F" w:rsidRDefault="00000000">
      <w:r>
        <w:br w:type="page"/>
      </w:r>
    </w:p>
    <w:p w14:paraId="6BFCFD17" w14:textId="77777777" w:rsidR="00CD0C5F" w:rsidRDefault="00000000">
      <w:pPr>
        <w:pStyle w:val="Heading3"/>
      </w:pPr>
      <w:bookmarkStart w:id="4" w:name="X37ebaa5fb5c83c198e09b2845a179b67b3d1364"/>
      <w:bookmarkEnd w:id="3"/>
      <w:r>
        <w:lastRenderedPageBreak/>
        <w:t>Table 3A: Worried about getting HIV infection</w:t>
      </w:r>
    </w:p>
    <w:p w14:paraId="63863C16" w14:textId="77777777" w:rsidR="00CD0C5F" w:rsidRDefault="00000000">
      <w:pPr>
        <w:pStyle w:val="FirstParagraph"/>
      </w:pPr>
      <w:r>
        <w:t>(n = 570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085"/>
        <w:gridCol w:w="1624"/>
        <w:gridCol w:w="1514"/>
        <w:gridCol w:w="1624"/>
        <w:gridCol w:w="739"/>
      </w:tblGrid>
      <w:tr w:rsidR="00CD0C5F" w14:paraId="6DFC2B3E" w14:textId="77777777" w:rsidTr="00CD0C5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FBC050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How worried when ….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B1928F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F44921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</w:t>
            </w: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4A690A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rse</w:t>
            </w: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508CF0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CD0C5F" w14:paraId="15DF44B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13DDB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2.2.1 Worried would you be about getting HIV infection if you have to touch the clothing, bedding or belonging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E6B02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C135B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0F458E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C149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7</w:t>
            </w:r>
          </w:p>
        </w:tc>
      </w:tr>
      <w:tr w:rsidR="00CD0C5F" w14:paraId="54011BF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CFCF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1AF0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847FD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8AB2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5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AC76A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B39003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A2F9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20866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5 (2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1E3E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2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20183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 (2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EAC68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8B8A541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A80D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BEAFA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2 (5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65357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4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C0FEF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7 (53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02BA7A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069918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8544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6F5D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3 (1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1700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2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3478B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1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08D895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3FB3D3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0301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41087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242 Mean:2.2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DB21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24 Mean:2.1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5EA8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18 Mean:2.2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2420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6</w:t>
            </w:r>
          </w:p>
        </w:tc>
      </w:tr>
      <w:tr w:rsidR="00CD0C5F" w14:paraId="7A1DA147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673AF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2.3.1 Worried would you be about getting HIV infection if you have to dress the wounds of HIV/AIDS patien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4D2DF4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E8D3E3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59B0A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96D9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4</w:t>
            </w:r>
          </w:p>
        </w:tc>
      </w:tr>
      <w:tr w:rsidR="00CD0C5F" w14:paraId="66B9C9F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1165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20AD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1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7167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56128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1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116E1A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C2A883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5DF9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ED1E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7 (3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26AFE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63BD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0 (4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29B3F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D8D8745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7A48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EC77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4 (4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83CC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4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0C93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2 (3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A3B617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CBE85F7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B1FB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4D359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D572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1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D4DAE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5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DE3C5C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2772E7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627D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2B45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466 Mean:2.6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DAD5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93 Mean:2.4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0024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973 Mean:2.7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43A8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6EEB7A45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F024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2.4.1 Worried would you be about getting HIV infection if you have to draw blo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6E5E2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EE009F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A8E6E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6F46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13635641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E9B4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705E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7 (2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B0B7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4DC0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2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B9F11A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05D8717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0ACF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295AA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0 (3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876BF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3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46D95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2 (3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0E0188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D1719B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4382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BBE06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7 (34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9BBCC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 (3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632C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4 (3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F7BCE9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A806E9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41C6D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4EAD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2D6D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12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88C3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7BD92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32EFF5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FA4E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6B43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558 Mean:2.7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BC06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37 Mean:2.6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1DC8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021 Mean:2.8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870DF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3</w:t>
            </w:r>
          </w:p>
        </w:tc>
      </w:tr>
      <w:tr w:rsidR="00CD0C5F" w14:paraId="123AD827" w14:textId="77777777" w:rsidTr="00CD0C5F">
        <w:trPr>
          <w:cantSplit/>
          <w:jc w:val="center"/>
        </w:trPr>
        <w:tc>
          <w:tcPr>
            <w:tcW w:w="0" w:type="auto"/>
            <w:gridSpan w:val="5"/>
          </w:tcPr>
          <w:p w14:paraId="2D0775B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Sum:Sum Mean:Mean (±SD)</w:t>
            </w:r>
          </w:p>
        </w:tc>
      </w:tr>
      <w:tr w:rsidR="00CD0C5F" w14:paraId="1B214343" w14:textId="77777777" w:rsidTr="00CD0C5F">
        <w:trPr>
          <w:cantSplit/>
          <w:jc w:val="center"/>
        </w:trPr>
        <w:tc>
          <w:tcPr>
            <w:tcW w:w="0" w:type="auto"/>
            <w:gridSpan w:val="5"/>
          </w:tcPr>
          <w:p w14:paraId="7683034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; Welch Two Sample t-test</w:t>
            </w:r>
          </w:p>
        </w:tc>
      </w:tr>
    </w:tbl>
    <w:p w14:paraId="661E290B" w14:textId="77777777" w:rsidR="00CD0C5F" w:rsidRDefault="00000000">
      <w:r>
        <w:br w:type="page"/>
      </w:r>
    </w:p>
    <w:p w14:paraId="2E1984AE" w14:textId="77777777" w:rsidR="00CD0C5F" w:rsidRDefault="00000000">
      <w:pPr>
        <w:pStyle w:val="Heading3"/>
      </w:pPr>
      <w:bookmarkStart w:id="5" w:name="Xc5770f7ea80673cc600450a202084f53d0109d8"/>
      <w:bookmarkEnd w:id="4"/>
      <w:r>
        <w:lastRenderedPageBreak/>
        <w:t>Table 3B: Worried about discriminated against if getting HIV testing</w:t>
      </w:r>
    </w:p>
    <w:p w14:paraId="2403E074" w14:textId="77777777" w:rsidR="00CD0C5F" w:rsidRDefault="00000000">
      <w:pPr>
        <w:pStyle w:val="FirstParagraph"/>
      </w:pPr>
      <w:r>
        <w:t>(n = 148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597"/>
        <w:gridCol w:w="1425"/>
        <w:gridCol w:w="1433"/>
        <w:gridCol w:w="1425"/>
        <w:gridCol w:w="706"/>
      </w:tblGrid>
      <w:tr w:rsidR="00CD0C5F" w14:paraId="46299148" w14:textId="77777777" w:rsidTr="00CD0C5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3C6826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How worried when ….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18689F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14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167473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</w:t>
            </w:r>
            <w:r>
              <w:rPr>
                <w:rFonts w:ascii="Calibri" w:hAnsi="Calibri"/>
                <w:sz w:val="20"/>
              </w:rPr>
              <w:t>N = 4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2248A5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rse</w:t>
            </w:r>
            <w:r>
              <w:rPr>
                <w:rFonts w:ascii="Calibri" w:hAnsi="Calibri"/>
                <w:sz w:val="20"/>
              </w:rPr>
              <w:t>N = 10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EDCC2C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CD0C5F" w14:paraId="6266BE71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3F1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2.6 If you were tested, how worried were you that you might be treated differently or discriminated against if you were to test 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FC1737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38C38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72820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CAF6B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CD0C5F" w14:paraId="143D8A1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A4D33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485CF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45EF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5B98F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761BD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0195EC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78D1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B908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23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5671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2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0861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2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5FF8B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A5EBB1B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4AAE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DB19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3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1EA5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3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8875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3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DE09D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AF1D20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CCD0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1832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31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1E05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91E2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3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6E4BC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D68053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3D05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2CFD2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10 Mean:2.1 (±1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9007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98 Mean:2.2 (±1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37E4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12 Mean:2.1 (±1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60CB6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CD0C5F" w14:paraId="1BEF1A4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BC2F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2.7 If your test was positive, how worried were you that you might be treated differently or discriminated against if you were to test 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2CD2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D61C94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31C87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3A3AC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CD0C5F" w14:paraId="732DCA1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ED74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48F7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3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07A3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7D230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3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B5092D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5EA11E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E4D1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02D8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3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6F09B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4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415A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39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50A581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B0C446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E25D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BF395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2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6D4C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ED0C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2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B67DC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0F6F70B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9095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769D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3B81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A2E8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811FD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E1B97F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703C8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0127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36 Mean:3.0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0406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33 Mean:3.0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92C67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03 Mean:3.0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3CAE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CD0C5F" w14:paraId="25B59432" w14:textId="77777777" w:rsidTr="00CD0C5F">
        <w:trPr>
          <w:cantSplit/>
          <w:jc w:val="center"/>
        </w:trPr>
        <w:tc>
          <w:tcPr>
            <w:tcW w:w="0" w:type="auto"/>
            <w:gridSpan w:val="5"/>
          </w:tcPr>
          <w:p w14:paraId="73A1EAB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Sum:Sum Mean:Mean (±SD)</w:t>
            </w:r>
          </w:p>
        </w:tc>
      </w:tr>
      <w:tr w:rsidR="00CD0C5F" w14:paraId="074E5DFA" w14:textId="77777777" w:rsidTr="00CD0C5F">
        <w:trPr>
          <w:cantSplit/>
          <w:jc w:val="center"/>
        </w:trPr>
        <w:tc>
          <w:tcPr>
            <w:tcW w:w="0" w:type="auto"/>
            <w:gridSpan w:val="5"/>
          </w:tcPr>
          <w:p w14:paraId="4202FA6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Fisher's exact test; Welch Two Sample t-test</w:t>
            </w:r>
          </w:p>
        </w:tc>
      </w:tr>
    </w:tbl>
    <w:p w14:paraId="6477F7A4" w14:textId="77777777" w:rsidR="00CD0C5F" w:rsidRDefault="00000000">
      <w:r>
        <w:br w:type="page"/>
      </w:r>
    </w:p>
    <w:p w14:paraId="696434C7" w14:textId="77777777" w:rsidR="00CD0C5F" w:rsidRDefault="00000000">
      <w:pPr>
        <w:pStyle w:val="Heading3"/>
      </w:pPr>
      <w:bookmarkStart w:id="6" w:name="X8f0d20a63b6d958d658779e2e82791d56dc4298"/>
      <w:bookmarkEnd w:id="5"/>
      <w:r>
        <w:lastRenderedPageBreak/>
        <w:t>Table 4: Professional behaviors - Q3a: How worried</w:t>
      </w:r>
    </w:p>
    <w:p w14:paraId="4449AD34" w14:textId="77777777" w:rsidR="00CD0C5F" w:rsidRDefault="00000000">
      <w:pPr>
        <w:pStyle w:val="FirstParagraph"/>
      </w:pPr>
      <w:r>
        <w:t>(n = 570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392"/>
        <w:gridCol w:w="2183"/>
        <w:gridCol w:w="2041"/>
        <w:gridCol w:w="2183"/>
        <w:gridCol w:w="787"/>
      </w:tblGrid>
      <w:tr w:rsidR="00CD0C5F" w14:paraId="213AF77F" w14:textId="77777777" w:rsidTr="00CD0C5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98687D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How worried when ….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9164F2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7E72AF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</w:t>
            </w: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A6713A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rse</w:t>
            </w: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F68C42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CD0C5F" w14:paraId="32A8151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5946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1 drawing blo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C433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C37A0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EE55F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224B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7</w:t>
            </w:r>
          </w:p>
        </w:tc>
      </w:tr>
      <w:tr w:rsidR="00CD0C5F" w14:paraId="4B2947D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3F020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EAAF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1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2153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646AA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1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D08D9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4EEB185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B7041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4A42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2 (3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BB003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3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3AB0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6 (39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C4E0BD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07E39D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CDC5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E933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1 (3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3282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34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86BC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1 (38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5ADA86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6A1B38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7DF44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11155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CAAC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198F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55C46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15B25F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171E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B6A4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537 Mean:2.7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A25F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37 Mean:2.6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EBF8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000 Mean:2.7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69FB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CD0C5F" w14:paraId="65BFDBC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C952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2 staring IV flu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2CEE3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7AC82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1F376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5AFA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CD0C5F" w14:paraId="7CDDF72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F39C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89B5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1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CA28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1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44F9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1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CF1ED1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C2D38B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FEBC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55CA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8 (4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205C5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39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826DC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8 (4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B99F9F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20BC2E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5361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920E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4 (4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4FB36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39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A34C5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4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B3929A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0849DD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0470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077E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3EB6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D9864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5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17224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01E607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7A42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2749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464 Mean:2.6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EC22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17 Mean:2.5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7C40F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947 Mean:2.6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43C6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CD0C5F" w14:paraId="18B456EB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854C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3 dressing wou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8A41EB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FC178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DDE0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C812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93</w:t>
            </w:r>
          </w:p>
        </w:tc>
      </w:tr>
      <w:tr w:rsidR="00CD0C5F" w14:paraId="19DD1B6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77385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9E3B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1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2739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FA69D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1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BA1C50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24E330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11F4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AA17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8 (4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2346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3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1B7F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2 (4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BABF6B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67AD09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968F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DA7F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8 (4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F2C5A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39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95F76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8 (4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4112CA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6AF6E1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FDD7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0A83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28C2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081D7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5EECCE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9247E61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05DC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B405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446 Mean:2.5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00C5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02 Mean:2.5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745E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944 Mean:2.6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2250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</w:t>
            </w:r>
          </w:p>
        </w:tc>
      </w:tr>
      <w:tr w:rsidR="00CD0C5F" w14:paraId="1F4F50E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0FF1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4 assisting in OR, L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7FE5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5EEC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73772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86C56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6</w:t>
            </w:r>
          </w:p>
        </w:tc>
      </w:tr>
      <w:tr w:rsidR="00CD0C5F" w14:paraId="6177A375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FF4D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132D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1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89F0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1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8999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1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A1B57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683F67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6AAF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99183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3 (4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41F4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38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099F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4 (44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F9B42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78F6AA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3E62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0A68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 (3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32674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34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0285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8 (3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96C5F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B26A7F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A6E8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6F8BF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A12F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95A3E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BECF62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D4B551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7500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96027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540 Mean:2.7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8AA7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38 Mean:2.6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DFF23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002 Mean:2.7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C0C2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CD0C5F" w14:paraId="2D17F96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D19A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5 performing chest auscult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E90B0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16236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1AD40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203ED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7</w:t>
            </w:r>
          </w:p>
        </w:tc>
      </w:tr>
      <w:tr w:rsidR="00CD0C5F" w14:paraId="07C407D5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8A85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EA7A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A1DB1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03C5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75D53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0496C0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D1F3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35A9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75C5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2EA81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32118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2FDE04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278B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9D464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3 (3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E680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2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920E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6 (3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0AB71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6BB8C01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90B4B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70C20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4 (5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D1056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2 (5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8047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2 (55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1670E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ECF899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6EF6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A677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85 Mean:1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FB9D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19 Mean:1.6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A1C4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66 Mean:1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5B336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CD0C5F" w14:paraId="202E2D0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E9F9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6 performing /assisting in ascetic ta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DBBC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A6DAE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E8D9F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DBC55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8</w:t>
            </w:r>
          </w:p>
        </w:tc>
      </w:tr>
      <w:tr w:rsidR="00CD0C5F" w14:paraId="243A1E1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2A65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3F29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E009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97F3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14893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74EADE5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A07D3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1922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3 (3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0F22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3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7AD0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9 (43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67336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D068FBB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1E46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546F2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6 (4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9114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4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595A4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1 (41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8AB75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53B8A67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4C5E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85DD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5132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12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C269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158E2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233F965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39630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862D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424 Mean:2.5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5FDB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87 Mean:2.4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36D9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937 Mean:2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FE2F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4</w:t>
            </w:r>
          </w:p>
        </w:tc>
      </w:tr>
      <w:tr w:rsidR="00CD0C5F" w14:paraId="77E6542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390B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7 taking blood press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30A5A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B10B0B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171A6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1C02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3</w:t>
            </w:r>
          </w:p>
        </w:tc>
      </w:tr>
      <w:tr w:rsidR="00CD0C5F" w14:paraId="26FA94E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36C21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C0E47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9899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02FF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6CD37F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BA42AFB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EBBE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C6FC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908B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7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07C8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6CA84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92D0E1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1B0E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A little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BD7AD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2 (1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D948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20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8728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1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FBE87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6388E5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8197E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CC70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0 (7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5BBF7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2 (6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E12D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8 (7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B5F302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31C8EF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84CD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862F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68 Mean:1.3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8900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91 Mean:1.4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ABD5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77 Mean:1.3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E165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2</w:t>
            </w:r>
          </w:p>
        </w:tc>
      </w:tr>
      <w:tr w:rsidR="00CD0C5F" w14:paraId="68AD121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5F89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8 Administering an inje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DB428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5486F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8A55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5CAED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9</w:t>
            </w:r>
          </w:p>
        </w:tc>
      </w:tr>
      <w:tr w:rsidR="00CD0C5F" w14:paraId="08EC1297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C43B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F90C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4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C1604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7830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A40FE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F44D85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1D4D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E24F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5 (2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D568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2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EC31A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23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39ECF9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D13A8F1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D1B5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7E8AE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8 (52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2D55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 (48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06C1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 (5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05CC5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BC51E5B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4E1F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CC3D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1 (1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11575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5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138D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1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F6B53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1D8B2F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A3C5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885D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236 Mean:2.2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2FBC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63 Mean:2.3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181A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73 Mean:2.1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8538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2</w:t>
            </w:r>
          </w:p>
        </w:tc>
      </w:tr>
      <w:tr w:rsidR="00CD0C5F" w14:paraId="20A4FE7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576B0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9 performing /assisting lumbar punct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2B527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DC746F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B82F1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B2F5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CD0C5F" w14:paraId="423E29E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3FD5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ADD1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1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0267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FEFF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1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640BA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E97472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D9CF4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2445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3 (3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3A99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3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F1CA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3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A9E49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851B02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0E3C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7F2FD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4 (4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C4B0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7 (4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78DF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7 (4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EBDBC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E805E1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E0E19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3AB0D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1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E622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731E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24150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6F69CDB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6BC3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8FBA1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415 Mean:2.5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1CC1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90 Mean:2.4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00EE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925 Mean:2.5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8D81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7</w:t>
            </w:r>
          </w:p>
        </w:tc>
      </w:tr>
      <w:tr w:rsidR="00CD0C5F" w14:paraId="15C67FC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C67B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10 doing urine catheteriz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45989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BA61F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0ECCC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9198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</w:tr>
      <w:tr w:rsidR="00CD0C5F" w14:paraId="42C7E65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0E6C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43742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CBFE2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2971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AC3D8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881228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BC21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2A2B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1 (2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18E13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4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5685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1 (27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12F51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252BEA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732D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5739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6 (4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01E7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3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E183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8 (4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302E3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3A996F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977C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25802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6 (2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B18CF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3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78C54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1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60D51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4EF545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0966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67F5F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239 Mean:2.2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3F62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18 Mean:2.0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7CFF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21 Mean:2.2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2631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1</w:t>
            </w:r>
          </w:p>
        </w:tc>
      </w:tr>
      <w:tr w:rsidR="00CD0C5F" w14:paraId="0F848DB3" w14:textId="77777777" w:rsidTr="00CD0C5F">
        <w:trPr>
          <w:cantSplit/>
          <w:jc w:val="center"/>
        </w:trPr>
        <w:tc>
          <w:tcPr>
            <w:tcW w:w="0" w:type="auto"/>
            <w:gridSpan w:val="5"/>
          </w:tcPr>
          <w:p w14:paraId="0C82C32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Sum:Sum Mean:Mean (±SD)</w:t>
            </w:r>
          </w:p>
        </w:tc>
      </w:tr>
      <w:tr w:rsidR="00CD0C5F" w14:paraId="17CA442A" w14:textId="77777777" w:rsidTr="00CD0C5F">
        <w:trPr>
          <w:cantSplit/>
          <w:jc w:val="center"/>
        </w:trPr>
        <w:tc>
          <w:tcPr>
            <w:tcW w:w="0" w:type="auto"/>
            <w:gridSpan w:val="5"/>
          </w:tcPr>
          <w:p w14:paraId="6B3CD52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; Welch Two Sample t-test; Fisher's exact test</w:t>
            </w:r>
          </w:p>
        </w:tc>
      </w:tr>
    </w:tbl>
    <w:p w14:paraId="45A5B0A3" w14:textId="77777777" w:rsidR="00CD0C5F" w:rsidRDefault="00000000">
      <w:r>
        <w:br w:type="page"/>
      </w:r>
    </w:p>
    <w:p w14:paraId="00762B98" w14:textId="77777777" w:rsidR="00CD0C5F" w:rsidRDefault="00000000">
      <w:pPr>
        <w:pStyle w:val="Heading3"/>
      </w:pPr>
      <w:bookmarkStart w:id="7" w:name="Xc79955317ed6a57e1e4784ee1a3865e97f51576"/>
      <w:bookmarkEnd w:id="6"/>
      <w:r>
        <w:lastRenderedPageBreak/>
        <w:t>Table 5: Professional behaviors - Q3b: Intent to discriminate</w:t>
      </w:r>
    </w:p>
    <w:p w14:paraId="5073198B" w14:textId="77777777" w:rsidR="00CD0C5F" w:rsidRDefault="00000000">
      <w:pPr>
        <w:pStyle w:val="FirstParagraph"/>
      </w:pPr>
      <w:r>
        <w:t>(n = 570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442"/>
        <w:gridCol w:w="2213"/>
        <w:gridCol w:w="2069"/>
        <w:gridCol w:w="2068"/>
        <w:gridCol w:w="794"/>
      </w:tblGrid>
      <w:tr w:rsidR="00CD0C5F" w14:paraId="3D6261C7" w14:textId="77777777" w:rsidTr="00CD0C5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AA7D39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Intent to discriminate when ….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36D5B5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554F7E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</w:t>
            </w: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7B6818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rse</w:t>
            </w: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F94E00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CD0C5F" w14:paraId="5AC16D0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4DD9D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1 drawing blo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B2967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050E0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B86E7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32A7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635AF561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F7B6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D250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29A3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9328E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95794A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9B0F15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480D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but avoid touch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FF34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4BA9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E71DE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3FCAA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C7812CB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8039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with extra-precau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F191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2 (8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261A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1 (74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38CC0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1 (8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94279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DAD34A5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5D2E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 as I would with any 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7F97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1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A7AD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16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67428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1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700644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3B155A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984E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FC0EB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102 Mean:1.9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CCA3C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99 Mean:2.0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3A5F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03 Mean:1.9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3CAA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CD0C5F" w14:paraId="70967EC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FFFB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2 staring IV flu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13E90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9C732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B9B6F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6DC1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287C36A1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8A6E0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B3B2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8839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CCB1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8E529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EE05FC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48851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but avoid touch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5E16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5DCE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9512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EA4185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1DF5E2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68A8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with extra-precau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CB92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7 (8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7E6C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6 (7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D69C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1 (8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029C7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01F6BB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2CEEF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 as I would with any 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854E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1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E976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5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2668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1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64911B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F733A57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2FF3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B6281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105 Mean:1.9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BDF7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06 Mean:2.0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93A3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99 Mean:1.9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B233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9</w:t>
            </w:r>
          </w:p>
        </w:tc>
      </w:tr>
      <w:tr w:rsidR="00CD0C5F" w14:paraId="25EC5595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92068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3 dressing wou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14AA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A9C52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BEEF2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AAF1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798CB85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9C067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2406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CA80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A6BF6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09A85C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D55643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A046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but avoid touch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6DE6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F9F4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1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DB8D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9C2DD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37190A5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15F5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with extra-precau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3D85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0 (7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EF308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9 (6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4E03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1 (8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B98009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7B6FEE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6C65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 as I would with any 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3942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1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77DE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20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4CED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0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F1CF7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C5DEC5B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5ECA1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B1E0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118 Mean:2.0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BFEA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05 Mean:2.0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566A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13 Mean:1.9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FAC3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CD0C5F" w14:paraId="6F1A7E8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41320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4 assisting in OR, L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82D20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7F984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C3571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AE68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397F5CC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75687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6AD6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7E78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A9B2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E46D0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D114EA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6EF2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but avoid touch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E148C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1576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1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1E55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8819D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C5035B7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36F1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with extra-precau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9294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3 (8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09E6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1 (6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09653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2 (8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D486D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96CCCA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9AF8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 as I would with any 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0C10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1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9758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F2D1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518BCB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DDB429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4F23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FC50D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137 Mean:2.0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B6186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20 Mean:2.1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4030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17 Mean:2.0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455C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1</w:t>
            </w:r>
          </w:p>
        </w:tc>
      </w:tr>
      <w:tr w:rsidR="00CD0C5F" w14:paraId="303900C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9603B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5 performing chest auscult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8E55B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3D383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62161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B697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50</w:t>
            </w:r>
          </w:p>
        </w:tc>
      </w:tr>
      <w:tr w:rsidR="00CD0C5F" w14:paraId="128CAA9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F74E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4E55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EF42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942D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57D82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FC13FC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9057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but avoid touch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D3C9A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BC53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995A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E7311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F9B543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763C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with extra-precau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C41A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4 (3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F08F5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34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8FD3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4 (4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6E851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DD824E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FBF99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 as I would with any 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2BD5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4 (5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46A83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5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B1331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6 (5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0271E4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C94710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D5D8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AF91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60 Mean:1.5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38FE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08 Mean:1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5280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52 Mean:1.5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D5F7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CD0C5F" w14:paraId="03AF9C5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0419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6 performing /assisting in ascetic ta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09B51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33003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5EF22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B3B18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43725BE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E2DF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7486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2980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F1CE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3E9F0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C3F490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3B895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but avoid touch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11078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AAAF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5DDFA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92724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D05C8D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146D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with extra-precau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69F6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3 (7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FD5C2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6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6189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4 (8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953EE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5800F9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F607B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 as I would with any 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91DE4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1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082BF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20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C9AF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1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1106E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0D1CA4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4216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3245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099 Mean:1.9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6245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97 Mean:1.9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C749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02 Mean:1.9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2C3E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CD0C5F" w14:paraId="1EF42A4B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A1EC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7 taking blood press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8C4E81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C7A66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080D0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BA524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8</w:t>
            </w:r>
          </w:p>
        </w:tc>
      </w:tr>
      <w:tr w:rsidR="00CD0C5F" w14:paraId="0B253A4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73C5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A1A45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9E72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4DB2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8D5F6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854818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A603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but avoid touch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AA37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E7CA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F1CE4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2E33E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CF238E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95D1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Do, with extra-precau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747D9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7 (2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3D67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2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7526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1 (3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30CB40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20FFCB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7EE4C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 as I would with any 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1B190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1 (6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C1BF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9 (6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A180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2 (6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83541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6BCB655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5EED3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F570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03 Mean:1.4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AB80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00 Mean:1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1DFF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03 Mean:1.4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B071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8</w:t>
            </w:r>
          </w:p>
        </w:tc>
      </w:tr>
      <w:tr w:rsidR="00CD0C5F" w14:paraId="47C73B0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ABA9C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8 Administering an inje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9D1B66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30E54E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9C598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E0D0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0CFD39A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2F97A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A29B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F9DA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0351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24F69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72A093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9877B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but avoid touch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61B2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C4EF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DD1C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6027C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5B13B8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F74D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with extra-precau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25D5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1 (7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4529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2 (6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0245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9 (73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4023FC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E86D2D7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44D69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 as I would with any 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E891E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2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32364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4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999E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2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716D9C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62C5EA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33B6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B9CB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044 Mean:1.8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57E35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85 Mean:1.9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B91F5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59 Mean:1.8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39F2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93</w:t>
            </w:r>
          </w:p>
        </w:tc>
      </w:tr>
      <w:tr w:rsidR="00CD0C5F" w14:paraId="07850187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7DFD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9 performing /assisting lumbar punct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933DA1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0335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F4396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0B24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5F358B2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984B8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5FEF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4094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59D3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C7947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2DA4C9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7783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but avoid touch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C6A5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77B1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C92C9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C18363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1358825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8748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with extra-precau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5C143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7 (7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7FAD3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7 (6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5C65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0 (8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7C962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4F16E81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4E19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 as I would with any 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F11E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14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FBA8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1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338B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11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47BE2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B5BDCF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9502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5142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106 Mean:1.9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20AB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03 Mean:2.0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2927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03 Mean:1.9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2A5DC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CD0C5F" w14:paraId="38600B7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851A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10 doing urine catheteriz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A286A3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3C998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9B6C5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56DC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036735CB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5586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C744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4B47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CCEF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DA6DD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8D73FB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677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but avoid touch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9A0FD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E4E0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4086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26706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C28B95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38CD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with extra-precau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300E7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9 (6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8DC8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7 (5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21F2D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2 (7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D6E2F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CF043E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B4E9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 as I would with any 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E3E19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9 (2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1F75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3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A486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2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9618D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083CDD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9BB0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9BC2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008 Mean:1.8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F453F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61 Mean:1.8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5703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47 Mean:1.8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EEA6D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CD0C5F" w14:paraId="37DF597C" w14:textId="77777777" w:rsidTr="00CD0C5F">
        <w:trPr>
          <w:cantSplit/>
          <w:jc w:val="center"/>
        </w:trPr>
        <w:tc>
          <w:tcPr>
            <w:tcW w:w="0" w:type="auto"/>
            <w:gridSpan w:val="5"/>
          </w:tcPr>
          <w:p w14:paraId="1B7D7AD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Sum:Sum Mean:Mean (±SD)</w:t>
            </w:r>
          </w:p>
        </w:tc>
      </w:tr>
      <w:tr w:rsidR="00CD0C5F" w14:paraId="4A222B96" w14:textId="77777777" w:rsidTr="00CD0C5F">
        <w:trPr>
          <w:cantSplit/>
          <w:jc w:val="center"/>
        </w:trPr>
        <w:tc>
          <w:tcPr>
            <w:tcW w:w="0" w:type="auto"/>
            <w:gridSpan w:val="5"/>
          </w:tcPr>
          <w:p w14:paraId="0E78C4C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Fisher's exact test; Welch Two Sample t-test</w:t>
            </w:r>
          </w:p>
        </w:tc>
      </w:tr>
    </w:tbl>
    <w:p w14:paraId="1BEEE7CB" w14:textId="77777777" w:rsidR="00CD0C5F" w:rsidRDefault="00000000">
      <w:r>
        <w:br w:type="page"/>
      </w:r>
    </w:p>
    <w:p w14:paraId="373F2978" w14:textId="77777777" w:rsidR="00CD0C5F" w:rsidRDefault="00000000">
      <w:pPr>
        <w:pStyle w:val="Heading3"/>
      </w:pPr>
      <w:bookmarkStart w:id="8" w:name="table-6-professional-community-norms"/>
      <w:bookmarkEnd w:id="7"/>
      <w:r>
        <w:lastRenderedPageBreak/>
        <w:t>Table 6: Professional community norms</w:t>
      </w:r>
    </w:p>
    <w:p w14:paraId="0D26A874" w14:textId="77777777" w:rsidR="00CD0C5F" w:rsidRDefault="00000000">
      <w:pPr>
        <w:pStyle w:val="FirstParagraph"/>
      </w:pPr>
      <w:r>
        <w:t>(n = 570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669"/>
        <w:gridCol w:w="1729"/>
        <w:gridCol w:w="1729"/>
        <w:gridCol w:w="1729"/>
        <w:gridCol w:w="730"/>
      </w:tblGrid>
      <w:tr w:rsidR="00CD0C5F" w14:paraId="584C4804" w14:textId="77777777" w:rsidTr="00CD0C5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F192509" w14:textId="77777777" w:rsidR="00CD0C5F" w:rsidRDefault="00CD0C5F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2AE9B4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F87671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</w:t>
            </w: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88B43C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rse</w:t>
            </w: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1B3583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CD0C5F" w14:paraId="19F7B727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39BF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4.1 How many would share dishes or glasses with a person with HIV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353C2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10B14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2B5CA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4D0B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8</w:t>
            </w:r>
          </w:p>
        </w:tc>
      </w:tr>
      <w:tr w:rsidR="00CD0C5F" w14:paraId="43C4921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A0F4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684AB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6 (8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826D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7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C74C2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1 (8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0E957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98FCF4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61E6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69344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1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75FF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A185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1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5B57A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B439E6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0AFD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36900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40ADA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53516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661BC2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8B9B7B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20560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90C2A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93DF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BF64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362FF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332A98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AA51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CAF5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,151 Mean:3.8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E53E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55 Mean:3.7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F47A9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396 Mean:3.8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0A26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7</w:t>
            </w:r>
          </w:p>
        </w:tc>
      </w:tr>
      <w:tr w:rsidR="00CD0C5F" w14:paraId="594FC89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D5EC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4.2 How many would be comfortable having a person with HIV cooking for them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ACD5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B56265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C8F0A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83E0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CD0C5F" w14:paraId="01033FF5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F17F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7CAD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9 (2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D0E4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3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92C3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2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2B1FE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FDB0E8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9560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25EA9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6 (4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A6648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7 (4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6B3A3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9 (4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4A858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3ACCE8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C8899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2283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2 (2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D83B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2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31D7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2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DF5D4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2A3BAB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C35D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9307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4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3474F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78ACC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94834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1DCD17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012A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814F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701 Mean:3.0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8229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15 Mean:3.0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83C7C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086 Mean:3.0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5189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CD0C5F" w14:paraId="72E1532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5B903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4.3 How many would avoid visiting the homes of people with HIV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B7DE8E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E1A1E3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C5310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DB5F3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CD0C5F" w14:paraId="714EF17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3F7DD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AB0F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7 (5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F2C44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5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F95A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3 (5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D0FAA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C0E800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1E35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BE96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9 (3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6226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3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2D1A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1 (38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13C99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224C5C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1E96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3E6F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1583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51394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100F39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0B4C7A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C4A62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81DC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B712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0A36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AB0FE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5D71EF5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D3C0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4758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905 Mean:1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E144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30 Mean:1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D169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75 Mean:1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68E2F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CD0C5F" w14:paraId="3D372A5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CB5A9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Total score 4.1 - 4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F5EE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,757 Mean:8.3 (±1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C863B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700 Mean:8.3 (±1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5315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,057 Mean:8.4 (±1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412E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</w:t>
            </w:r>
          </w:p>
        </w:tc>
      </w:tr>
      <w:tr w:rsidR="00CD0C5F" w14:paraId="4489FA7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F815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4.4 How many think that if someone has HIV. It’s due to having engaged in bad behavio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2334F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A740D5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EEAC5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154A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CD0C5F" w14:paraId="623C0E6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97E1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8202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0 (3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6A80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34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8D3E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9 (35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744ED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B248181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1DBF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F617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2 (5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A5BC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49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EF94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5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E8797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FF4ADF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8D69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CC5C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1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B5CB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00F65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7D009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383E48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33F4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60C4B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66920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D7E7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8BC13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99566AB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E27DF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7105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029 Mean:1.8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09FE5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75 Mean:1.8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6F46D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54 Mean:1.8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C996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CD0C5F" w14:paraId="1B85651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90AA0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4.5 How many think that people with HIV deserve their disea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D89F59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5DF18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C5351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51BB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6</w:t>
            </w:r>
          </w:p>
        </w:tc>
      </w:tr>
      <w:tr w:rsidR="00CD0C5F" w14:paraId="605B6B8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512B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2C59C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8 (7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E5E2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7 (6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EEACB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1 (7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4213A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3852377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8585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1834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4 (2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352E4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3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3E2A1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2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0D62C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2EF4A7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AE38A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0A09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D514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836F1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90FC8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4895FA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7A24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92D5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7E7C7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9AAE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9D8F25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050B66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6472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48EB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31 Mean:1.3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2E8E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77 Mean:1.4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8CCBA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54 Mean:1.2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6D2C7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9</w:t>
            </w:r>
          </w:p>
        </w:tc>
      </w:tr>
      <w:tr w:rsidR="00CD0C5F" w14:paraId="4829841B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72D5C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4.6 How many think that people with HIV should feel guilty about their infe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001E6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D5766C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CEAF9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F0ED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CD0C5F" w14:paraId="1834B38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DE18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1706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9 (5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1E52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5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81CD4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9 (5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E2100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456946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D8E4B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A242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9 (3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AD64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3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BF68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2 (30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C84FB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E7AF40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74F8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03361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7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F5C8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DCC7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A8D49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7BF3C91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F6C9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6508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BF2D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F9A2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A0D5B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BFEF975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35EB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D57CB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73 Mean:1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EDB2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19 Mean:1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9B95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54 Mean:1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7059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CD0C5F" w14:paraId="119BB2D1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B4B16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4.7 How many think that people with HIV have brought shame upon their famil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79E14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84C4A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3A9B8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2D4D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CD0C5F" w14:paraId="6062D78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7C1B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E348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2 (5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723D1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5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9D921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2 (5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A38D2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0A0FFD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F3775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7076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6 (3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39B0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3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E9C8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2 (3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7CA18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063056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4B8F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B7F8D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1A4F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B1C02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4F1F5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28E9FD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D3A34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C9B1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76EB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F51C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0028D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03F4B1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977D1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6776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67 Mean:1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E9B8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21 Mean:1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17B5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46 Mean:1.5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55E4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CD0C5F" w14:paraId="6F4B2BF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0CEA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Total score 4.4 - 4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3DA7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,500 Mean:6.1 (±2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006B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292 Mean:6.3 (±2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EFA2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,208 Mean:6.0 (±2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F187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</w:t>
            </w:r>
          </w:p>
        </w:tc>
      </w:tr>
      <w:tr w:rsidR="00CD0C5F" w14:paraId="709CCCD1" w14:textId="77777777" w:rsidTr="00CD0C5F">
        <w:trPr>
          <w:cantSplit/>
          <w:jc w:val="center"/>
        </w:trPr>
        <w:tc>
          <w:tcPr>
            <w:tcW w:w="0" w:type="auto"/>
            <w:gridSpan w:val="5"/>
          </w:tcPr>
          <w:p w14:paraId="31E31B5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Sum:Sum Mean:Mean (±SD)</w:t>
            </w:r>
          </w:p>
        </w:tc>
      </w:tr>
      <w:tr w:rsidR="00CD0C5F" w14:paraId="6E7A6C0B" w14:textId="77777777" w:rsidTr="00CD0C5F">
        <w:trPr>
          <w:cantSplit/>
          <w:jc w:val="center"/>
        </w:trPr>
        <w:tc>
          <w:tcPr>
            <w:tcW w:w="0" w:type="auto"/>
            <w:gridSpan w:val="5"/>
          </w:tcPr>
          <w:p w14:paraId="4A6A639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Fisher's exact test; Welch Two Sample t-test; Pearson's Chi-squared test</w:t>
            </w:r>
          </w:p>
        </w:tc>
      </w:tr>
    </w:tbl>
    <w:p w14:paraId="698FCEF1" w14:textId="77777777" w:rsidR="00CD0C5F" w:rsidRDefault="00000000">
      <w:r>
        <w:br w:type="page"/>
      </w:r>
    </w:p>
    <w:p w14:paraId="4D02D196" w14:textId="77777777" w:rsidR="00CD0C5F" w:rsidRDefault="00000000">
      <w:pPr>
        <w:pStyle w:val="Heading3"/>
      </w:pPr>
      <w:bookmarkStart w:id="9" w:name="table-7-healthcare-policies"/>
      <w:bookmarkEnd w:id="8"/>
      <w:r>
        <w:lastRenderedPageBreak/>
        <w:t>Table 7: Healthcare policies</w:t>
      </w:r>
    </w:p>
    <w:p w14:paraId="002F3FC3" w14:textId="77777777" w:rsidR="00CD0C5F" w:rsidRDefault="00000000">
      <w:pPr>
        <w:pStyle w:val="FirstParagraph"/>
      </w:pPr>
      <w:r>
        <w:t>(n = 570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524"/>
        <w:gridCol w:w="1516"/>
        <w:gridCol w:w="1413"/>
        <w:gridCol w:w="1404"/>
        <w:gridCol w:w="729"/>
      </w:tblGrid>
      <w:tr w:rsidR="00CD0C5F" w14:paraId="2336DD3C" w14:textId="77777777" w:rsidTr="00CD0C5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FADCE45" w14:textId="77777777" w:rsidR="00CD0C5F" w:rsidRDefault="00CD0C5F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9CEE9E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1F0646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</w:t>
            </w: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E48148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rse</w:t>
            </w: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E47CAA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CD0C5F" w14:paraId="2A1525F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21BD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1 Healthcare workers should be able to refuse to treat a person with 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2E72A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B0AD9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C29CE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CB12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CD0C5F" w14:paraId="6D41DFE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E7E2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A569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2 (9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8B01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9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7C53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7 (9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56935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A8E87F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7B65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5A6F7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3C00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9A165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907D7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38E7F5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02E5C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69FA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18 Mean:1.1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7634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23 Mean:1.1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912B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95 Mean:1.1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06BA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CD0C5F" w14:paraId="5984D7E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B91E9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2 People with HIV should have the right to decide whether or not to disclose their HIV status to their healthcare providers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7D18A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E5B92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5BD1F8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93007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CD0C5F" w14:paraId="03AE056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5A8AA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5560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7 (6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41F09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2 (6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84EA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5 (6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DA55F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7715C05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21CB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5036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3 (3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BF8B1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3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47A59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1 (33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80FC3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61E340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E414C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E75A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957 Mean:1.7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4739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46 Mean:1.7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24AB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11 Mean:1.7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9C59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CD0C5F" w14:paraId="4FE5738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DF7C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3 Employers should not be able to fire a worker living with 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6AECE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D132A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515B0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ADDC3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7</w:t>
            </w:r>
          </w:p>
        </w:tc>
      </w:tr>
      <w:tr w:rsidR="00CD0C5F" w14:paraId="32605E45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8D1A0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CED5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2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9F82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3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29A7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7 (23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C589C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20E043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0D51D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85CC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7 (7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AF07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8 (67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47E05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9 (76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766503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5BBE7B1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4DA5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9418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23 Mean:1.3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2BC0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70 Mean:1.3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04C51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53 Mean:1.2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9F9A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1</w:t>
            </w:r>
          </w:p>
        </w:tc>
      </w:tr>
      <w:tr w:rsidR="00CD0C5F" w14:paraId="7CA1412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4689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4 Women with the HIV infection should NOT be allowed to marry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CC710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D8DB9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2D50A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3AA8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CD0C5F" w14:paraId="44B609F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E303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9D8CB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5 (9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2C52A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8 (9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20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7 (94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8D4BD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BDBF55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9F2A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E859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725E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4FB8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5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28598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397913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0756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5E0F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05 Mean:1.1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5368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20 Mean:1.1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DACDF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85 Mean:1.1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C312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CD0C5F" w14:paraId="6D6C44C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BE81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5 Men with the HIV infection should NOT be allowed to marry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2A746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07ECC4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2E7DB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58F6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</w:t>
            </w:r>
          </w:p>
        </w:tc>
      </w:tr>
      <w:tr w:rsidR="00CD0C5F" w14:paraId="0AA0C2B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96792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1C71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5 (9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0CBE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7 (91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B160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8 (9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85AD0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048F8A1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AC89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D0D3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81973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93838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8DA3C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D12062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7013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78FA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05 Mean:1.1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FA5C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21 Mean:1.1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6C90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84 Mean:1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2A412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3</w:t>
            </w:r>
          </w:p>
        </w:tc>
      </w:tr>
      <w:tr w:rsidR="00CD0C5F" w14:paraId="240EC95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3CF1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6 A landlord should not have the right to refuse to rent a room to a person with 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D01B8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7D18E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EE2AC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A88C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</w:tr>
      <w:tr w:rsidR="00CD0C5F" w14:paraId="3937950B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DB55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31A13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9 (4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1BA8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5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EA6B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3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D8441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131FA5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DA24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6A0F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1 (5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9AED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49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B483A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1 (63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AB36C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3B310F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DE01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A3E7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09 Mean:1.4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C892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08 Mean:1.5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71A5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01 Mean:1.4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ABF8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</w:tr>
      <w:tr w:rsidR="00CD0C5F" w14:paraId="58B1989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E828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7 A man with HIV should have the right to decide whether or not to disclose his HIV status to his wife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395F2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C3143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ADB11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52DB3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2</w:t>
            </w:r>
          </w:p>
        </w:tc>
      </w:tr>
      <w:tr w:rsidR="00CD0C5F" w14:paraId="6F16AAF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896C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D1EA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6 (8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E5FC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3 (84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FE724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3 (7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3AF3E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B987E5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AAF1C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AEE0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4 (2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9A6D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15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206A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2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532BD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A99B03B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34797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3E51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026 Mean:1.8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18020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77 Mean:1.8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20D7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49 Mean:1.8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ABEE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6</w:t>
            </w:r>
          </w:p>
        </w:tc>
      </w:tr>
      <w:tr w:rsidR="00CD0C5F" w14:paraId="6D8A088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0A8FE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8 A woman with HIV should have the right to decide whether or not to disclose her HIV status to her husband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EEA1B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7E433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A62E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1F53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6</w:t>
            </w:r>
          </w:p>
        </w:tc>
      </w:tr>
      <w:tr w:rsidR="00CD0C5F" w14:paraId="1F387FEB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75846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50BC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5 (7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2B40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2 (84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405FD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3 (7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A3823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52D45C7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00EB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28DF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5 (2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C97F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5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3DCB4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2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C0449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EBB2E9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AB44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3624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025 Mean:1.8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E577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76 Mean:1.8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E855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49 Mean:1.8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1E1FE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8</w:t>
            </w:r>
          </w:p>
        </w:tc>
      </w:tr>
      <w:tr w:rsidR="00CD0C5F" w14:paraId="3133A42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76E3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9 All female sex workers should be required to be tested for 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4BE429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CCAF1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2556C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3C9D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07F9C90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2E7FC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9EEC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A4C8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73AD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891B0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8F1445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A2054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B2738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9 (9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6D4F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8 (8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25CAA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1 (9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DCFD60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0D706B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85A4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B71D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11 Mean:1.1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B134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30 Mean:1.1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E8FC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81 Mean:1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DFBF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794FE6E5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8B2B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10 Women with HIV should have the right to have childre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5C8DA3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B295EE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EC4FE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8361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2</w:t>
            </w:r>
          </w:p>
        </w:tc>
      </w:tr>
      <w:tr w:rsidR="00CD0C5F" w14:paraId="1E599A9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9D79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104E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1 (4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155F6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3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FA556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6 (4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A24FB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9CCEC2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D1BF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62BD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9 (5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CCCF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6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0153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0 (54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CAD7FC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6784AD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CC66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4FBC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01 Mean:1.4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C7D9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69 Mean:1.3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4A60A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32 Mean:1.5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A778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</w:tr>
      <w:tr w:rsidR="00CD0C5F" w14:paraId="40762AF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DCCB7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11 People with HIV should have the right to decide whether or not to disclose their HIV status to their family (other than their spouse)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568A5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C5D6F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D9167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405E8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CD0C5F" w14:paraId="342E681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B4E1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FCEC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0 (3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C7CE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3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8FED1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3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6DF39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1CA261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5B56A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71B0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0 (6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74D2C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8 (67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60F9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2 (6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075F6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8B8A3C5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37A3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4B5F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60 Mean:1.3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4EB9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70 Mean:1.3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DEDD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90 Mean:1.3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96A8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CD0C5F" w14:paraId="7118CF15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6F978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12 Children with HIV should have the right to attend school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50383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34A0F8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FFE8B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4FA0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6426EFF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521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D300C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132D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7976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82096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39B6B9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17A0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426F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9 (9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73D8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8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F2FB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4 (9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56B1F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31B9EA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B45E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35F57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11 Mean:1.1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7307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33 Mean:1.1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C568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78 Mean:1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11BF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0EAA1F7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A2ACD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13 All patients undergoing surgery should be required to be tested for 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E4A3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2E997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82132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E3EC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4</w:t>
            </w:r>
          </w:p>
        </w:tc>
      </w:tr>
      <w:tr w:rsidR="00CD0C5F" w14:paraId="47C8D75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852E2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7A06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1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13EE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37C3B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0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C3779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435F17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9781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8134F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5 (8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9D87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6 (8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3682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9 (89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CEE50D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5275C55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E83C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35A8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45 Mean:1.1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053EC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42 Mean:1.2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5CEE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03 Mean:1.1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03F4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7</w:t>
            </w:r>
          </w:p>
        </w:tc>
      </w:tr>
      <w:tr w:rsidR="00CD0C5F" w14:paraId="47DA7F7B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0DF9C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14 All medical personnel who perform surgery should be required to be tested for HIV regularly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50DE8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34E5B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1C110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8720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4E7AEA31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979D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3CCA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1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EE83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24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EDBF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1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8B093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707CAB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73E2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75A2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9 (84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6A155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7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13A3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4 (88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23B3F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B83AE7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968E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9971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049 Mean:1.8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664A4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59 Mean:1.8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BBE5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90 Mean:1.9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00D1F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6ABCF69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9253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15 A patient who has HIV should have a clearly visible label on their medical files, identifying their infec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54682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EC46A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11F285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91B44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77950C8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C8B3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5BC1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8 (3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C67A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49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2956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8 (2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DAF279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E98206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EB1E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CC6F9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2 (63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1F14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5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F259E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8 (7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FF1B3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87BDA6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F774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03F5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932 Mean:1.6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B47F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08 Mean:1.5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5D57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24 Mean:1.7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BB35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0208784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76C4C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16 Other patients in the ward have the right to know if a patient is infected with 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6745C9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CD46F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E8ACE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3FD62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</w:tr>
      <w:tr w:rsidR="00CD0C5F" w14:paraId="62002775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B264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7DCD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0 (8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F0DC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0 (73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13D1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0 (8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0E64F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166F405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6ADA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022E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1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F7C5D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2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DC5B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1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6B3A8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25307A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C424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785FA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80 Mean:1.2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BA30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58 Mean:1.3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A91C8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22 Mean:1.2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8459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2</w:t>
            </w:r>
          </w:p>
        </w:tc>
      </w:tr>
      <w:tr w:rsidR="00CD0C5F" w14:paraId="6AEECC1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8676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17 PLHIV should have the right to marry other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4CCCB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13574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5C7556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E480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90</w:t>
            </w:r>
          </w:p>
        </w:tc>
      </w:tr>
      <w:tr w:rsidR="00CD0C5F" w14:paraId="002D258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8CFD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E9852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6 (8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A514A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1 (83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670C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5 (8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F19D51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CAD0C4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4DA7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D28A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1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E2DD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16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2804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1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F18F3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2A8288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BDC0A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3FEC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066 Mean:1.9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343F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75 Mean:1.8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73ECE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91 Mean:1.9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3D89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1</w:t>
            </w:r>
          </w:p>
        </w:tc>
      </w:tr>
      <w:tr w:rsidR="00CD0C5F" w14:paraId="494C3AE7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8054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18 Blood test for HIV without a patient acknowledgement or consent is acceptable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5E879F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85C604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A4678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E3A3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66D2E0F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7C917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E5BBD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4 (7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38AF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2 (6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5C14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2 (8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647B16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1AE4DD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0D6C1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8EB6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6 (2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6B8C9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3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E0D8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1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980C7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240BFB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D6BE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1503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96 Mean:1.2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00D6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66 Mean:1.3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EE8B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30 Mean:1.2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823BE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2D3BE07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7D58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19 There are adequate supplies in the hospital where you train to help reduce your risk of becoming infected with 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77429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013BF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1271D6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5E48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785A854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1EE02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8A882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1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6BC7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20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C8780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7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B13568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DF09E8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9202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1487E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2 (8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AED18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3 (79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8363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9 (9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352C48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E9ED17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D4DE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A2294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38 Mean:1.1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64F8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45 Mean:1.2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5CA8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93 Mean:1.1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66963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6D89948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D7AA1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20 Most of PLHIV do not care that they could infect other people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5DE1E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71EF5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B72B8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CF54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1</w:t>
            </w:r>
          </w:p>
        </w:tc>
      </w:tr>
      <w:tr w:rsidR="00CD0C5F" w14:paraId="5B6FD247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4F28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961C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0 (7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194B1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5 (7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185F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5 (7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E51AB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A6A05BB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E2E0B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D4583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0 (24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48768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2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F785A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2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E9656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D8F1F7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AC26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0063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10 Mean:1.2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B32F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63 Mean:1.3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DFBA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47 Mean:1.2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B0C2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9</w:t>
            </w:r>
          </w:p>
        </w:tc>
      </w:tr>
      <w:tr w:rsidR="00CD0C5F" w14:paraId="56F9BA35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81C5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21 PLHIV should be shamed about their HIV status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4CB5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A95B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F3D29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A555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9</w:t>
            </w:r>
          </w:p>
        </w:tc>
      </w:tr>
      <w:tr w:rsidR="00CD0C5F" w14:paraId="617F7ECB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972F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C8DA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5 (8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8224C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7 (8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A485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8 (8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67EE9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6DF8677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301CE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14D4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1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EF07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BE43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FDE4A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5EB98A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3644F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FB6D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45 Mean:1.1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16B93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41 Mean:1.2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CC3BB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04 Mean:1.1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C837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4</w:t>
            </w:r>
          </w:p>
        </w:tc>
      </w:tr>
      <w:tr w:rsidR="00CD0C5F" w14:paraId="4E9D9A97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D5D7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22 People get infected with HIV because they engage in irresponsible or immoral behaviors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7B404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1B4C0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00589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71462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CD0C5F" w14:paraId="3FB50B6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06AD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EF49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9 (8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96FA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8 (8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D927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1 (9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B7D00A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5C52B1B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3BE0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E925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1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13ED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33B3A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F5AA4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E8DEE0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3895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9BDD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31 Mean:1.1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4505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30 Mean:1.1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A3F9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01 Mean:1.1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76FE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CD0C5F" w14:paraId="0A3EFD4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06F9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5.23 Women living with HIV should be allowed to have babies if they wish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685F1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D5953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898DA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C928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4</w:t>
            </w:r>
          </w:p>
        </w:tc>
      </w:tr>
      <w:tr w:rsidR="00CD0C5F" w14:paraId="40F976B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8715F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151C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8 (3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C3FD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2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9626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0 (3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C0368C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2C03411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D47B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5188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2 (6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4A3C0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6 (7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E65C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6 (64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2B5AA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B91026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A4CF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6681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58 Mean:1.3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3BFC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62 Mean:1.3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01CA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96 Mean:1.4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887F8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0</w:t>
            </w:r>
          </w:p>
        </w:tc>
      </w:tr>
      <w:tr w:rsidR="00CD0C5F" w14:paraId="3C58D142" w14:textId="77777777" w:rsidTr="00CD0C5F">
        <w:trPr>
          <w:cantSplit/>
          <w:jc w:val="center"/>
        </w:trPr>
        <w:tc>
          <w:tcPr>
            <w:tcW w:w="0" w:type="auto"/>
            <w:gridSpan w:val="5"/>
          </w:tcPr>
          <w:p w14:paraId="2515473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Sum:Sum Mean:Mean (±SD)</w:t>
            </w:r>
          </w:p>
        </w:tc>
      </w:tr>
      <w:tr w:rsidR="00CD0C5F" w14:paraId="33527EF2" w14:textId="77777777" w:rsidTr="00CD0C5F">
        <w:trPr>
          <w:cantSplit/>
          <w:jc w:val="center"/>
        </w:trPr>
        <w:tc>
          <w:tcPr>
            <w:tcW w:w="0" w:type="auto"/>
            <w:gridSpan w:val="5"/>
          </w:tcPr>
          <w:p w14:paraId="36609C2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; Welch Two Sample t-test</w:t>
            </w:r>
          </w:p>
        </w:tc>
      </w:tr>
    </w:tbl>
    <w:p w14:paraId="7EDCE566" w14:textId="77777777" w:rsidR="00CD0C5F" w:rsidRDefault="00000000">
      <w:r>
        <w:br w:type="page"/>
      </w:r>
    </w:p>
    <w:p w14:paraId="7B5971F0" w14:textId="77777777" w:rsidR="00CD0C5F" w:rsidRDefault="00000000">
      <w:pPr>
        <w:pStyle w:val="Heading3"/>
      </w:pPr>
      <w:bookmarkStart w:id="10" w:name="table-8-caring-for-different-populations"/>
      <w:bookmarkEnd w:id="9"/>
      <w:r>
        <w:lastRenderedPageBreak/>
        <w:t>Table 8: Caring for different populations</w:t>
      </w:r>
    </w:p>
    <w:p w14:paraId="3174F601" w14:textId="77777777" w:rsidR="00CD0C5F" w:rsidRDefault="00000000">
      <w:pPr>
        <w:pStyle w:val="FirstParagraph"/>
      </w:pPr>
      <w:r>
        <w:t>(n = 570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996"/>
        <w:gridCol w:w="1693"/>
        <w:gridCol w:w="1579"/>
        <w:gridCol w:w="1573"/>
        <w:gridCol w:w="745"/>
      </w:tblGrid>
      <w:tr w:rsidR="00CD0C5F" w14:paraId="0B3A3B6A" w14:textId="77777777" w:rsidTr="00CD0C5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F0E5AE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How comfortable would you be caring for people, like those seen in this picture, in the hospital? …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4C2484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C5AB4A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</w:t>
            </w: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ED1A97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rse</w:t>
            </w: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C5DF2D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CD0C5F" w14:paraId="579305B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05F70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6.1 Visual of Red light 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36147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79312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1EECF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349C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CD0C5F" w14:paraId="1CA4EAC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4EA82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ncomfort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4B66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5908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25D34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7DF0E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CCCC57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CF0A0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uncomfort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C0FB4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73830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76163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3EBC5B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8D0FF9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FB72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comfort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3107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2 (3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FC6EC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38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32297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3 (3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ED43D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144354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EA8FD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comfort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BE26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0 (5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483F1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8 (5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A04E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2 (5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A7200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2E7CA3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DB9D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904CE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64 Mean:1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2BF8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20 Mean:1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ADC8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44 Mean:1.5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A5D3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CD0C5F" w14:paraId="25A1BDE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45B71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6.2 Visual of Anonymous Patien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8E952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FD9752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A2F291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06CF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CD0C5F" w14:paraId="3AF13A3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E8C1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ncomfort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184B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DD81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8DD1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6FEFF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77A9FE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3A8B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uncomfort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D93E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F1F8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9D43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E1439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628EC3B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56436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comfort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4AD5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7 (3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BDF0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3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77D8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3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E8C05F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C66442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B669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comfort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C139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3 (6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9369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9 (6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F2BE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4 (6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64CF01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6242E2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0C66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87FD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10 Mean:1.4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E135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92 Mean:1.4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879B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18 Mean:1.4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3745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CD0C5F" w14:paraId="4D9ACB9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AD57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6.3 Visual of Transgend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B635B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0F9E4E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9071A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2588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3</w:t>
            </w:r>
          </w:p>
        </w:tc>
      </w:tr>
      <w:tr w:rsidR="00CD0C5F" w14:paraId="403F23C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25C6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ncomfort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03D8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62B6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BFED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B36B8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BBBB71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CA1E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uncomfort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CB4A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B1CF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2452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4EAAD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B9C3D2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B580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comfort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BDAC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4 (1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4076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2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C42A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1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694EE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1C1D0C1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236E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comfort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188A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8 (8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31EE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7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4F69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3 (8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F47F3B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A0EC5B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72392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874F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82 Mean:1.2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7C577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59 Mean:1.3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33B9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23 Mean:1.2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1791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7</w:t>
            </w:r>
          </w:p>
        </w:tc>
      </w:tr>
      <w:tr w:rsidR="00CD0C5F" w14:paraId="3DAE0795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3C1F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6.4 Visual of Homeles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4FB53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A436B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9366B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9527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56A820C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5C33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ncomfort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FA20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88A9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EA843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DF5AB9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65C3BA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FE6DA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uncomfort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06C3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452B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E552E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A3266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6F1474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99C9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comfort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9DAD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3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C958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7 (4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4099A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5 (28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39E6B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07ABF1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48A23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comfort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525D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3 (6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09E34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4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61E94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5 (6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EF647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F8E203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178C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400B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34 Mean:1.5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CB88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30 Mean:1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F445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04 Mean:1.4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4EAEA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25309F3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6D3F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6.5 Visual of Injecting Drug Us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AF9455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DA71A5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6AEF1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231E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65</w:t>
            </w:r>
          </w:p>
        </w:tc>
      </w:tr>
      <w:tr w:rsidR="00CD0C5F" w14:paraId="0682B3E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59D5D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ncomfort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D0AB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41137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5190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EEA026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5AF6C5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BDC6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uncomfort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2A26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0 (2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CF42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3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4E5DF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23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8C879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01054D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C7A7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comfort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53ACF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0 (3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EF88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33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18F3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1 (41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F0218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C2F121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94B61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comfort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1B853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8 (3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1C95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29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7253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3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C8C4C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FE7655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D66F1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1E5E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156 Mean:2.0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8CDEF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34 Mean:2.1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2E86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22 Mean:2.0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AB5BA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3</w:t>
            </w:r>
          </w:p>
        </w:tc>
      </w:tr>
      <w:tr w:rsidR="00CD0C5F" w14:paraId="0E697DB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78E6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6.6 Visual of Truck driv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8DD5B6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4C82FA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9A52F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52D95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0</w:t>
            </w:r>
          </w:p>
        </w:tc>
      </w:tr>
      <w:tr w:rsidR="00CD0C5F" w14:paraId="11E5B40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094A9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ncomfort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EA27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2CCBB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FEA0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129B8A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9868E9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95C6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uncomfort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A6A5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DF7F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EF50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B0B1F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50DEAF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8E0A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comfort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FC13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1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4EEC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2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9ACF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1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DB462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523433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FBFDF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comfort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4BC13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7 (7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FD01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6 (7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1FDBC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1 (8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F22B4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3695057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53C3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3D12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05 Mean:1.2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2C012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69 Mean:1.3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577F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36 Mean:1.2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8BC3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4</w:t>
            </w:r>
          </w:p>
        </w:tc>
      </w:tr>
      <w:tr w:rsidR="00CD0C5F" w14:paraId="05421F7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BE29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6.7 Visual of Two men hugging suggestive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06B30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CCC9FB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D8F34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1BA2D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0</w:t>
            </w:r>
          </w:p>
        </w:tc>
      </w:tr>
      <w:tr w:rsidR="00CD0C5F" w14:paraId="7C62D32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DF5A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ncomfort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6680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0C1C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60FA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348F1A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98DF2A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C539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uncomfort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EC30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BFBC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6787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7C358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E2BD13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2581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Somewhat comfort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A546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5 (1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3E7E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2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45A8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1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914C60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3FF1B5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06431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comfort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872A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0 (7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62DAB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9 (7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D6FE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1 (8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BC205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1F69AE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C9F86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A9E9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07 Mean:1.2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B302A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70 Mean:1.3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903C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37 Mean:1.2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91C31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6</w:t>
            </w:r>
          </w:p>
        </w:tc>
      </w:tr>
      <w:tr w:rsidR="00CD0C5F" w14:paraId="25F96ED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2782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6.8 Visual of Immigrant work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9166A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D9F98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0882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4E6D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9</w:t>
            </w:r>
          </w:p>
        </w:tc>
      </w:tr>
      <w:tr w:rsidR="00CD0C5F" w14:paraId="4D2E51B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1D538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ncomfort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9D80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806B5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1CAC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E2C81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4C6844B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02A9B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uncomfort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4793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BEAC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09E6E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EBD7E7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69A1F61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E271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comfort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F2C4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5 (2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3324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3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7BCED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2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BD9AA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741067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B2B72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comfort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9817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0 (7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805C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4 (65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3480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6 (7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F74CF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A1DCF4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2A25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B58B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48 Mean:1.3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6841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84 Mean:1.4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782F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64 Mean:1.3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8E2B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2</w:t>
            </w:r>
          </w:p>
        </w:tc>
      </w:tr>
      <w:tr w:rsidR="00CD0C5F" w14:paraId="1777EAF0" w14:textId="77777777" w:rsidTr="00CD0C5F">
        <w:trPr>
          <w:cantSplit/>
          <w:jc w:val="center"/>
        </w:trPr>
        <w:tc>
          <w:tcPr>
            <w:tcW w:w="0" w:type="auto"/>
            <w:gridSpan w:val="5"/>
          </w:tcPr>
          <w:p w14:paraId="14A4F5D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Sum:Sum Mean:Mean (±SD)</w:t>
            </w:r>
          </w:p>
        </w:tc>
      </w:tr>
      <w:tr w:rsidR="00CD0C5F" w14:paraId="3EC53545" w14:textId="77777777" w:rsidTr="00CD0C5F">
        <w:trPr>
          <w:cantSplit/>
          <w:jc w:val="center"/>
        </w:trPr>
        <w:tc>
          <w:tcPr>
            <w:tcW w:w="0" w:type="auto"/>
            <w:gridSpan w:val="5"/>
          </w:tcPr>
          <w:p w14:paraId="6E7CA4A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Fisher's exact test; Welch Two Sample t-test; Pearson's Chi-squared test</w:t>
            </w:r>
          </w:p>
        </w:tc>
      </w:tr>
    </w:tbl>
    <w:p w14:paraId="2E995E20" w14:textId="77777777" w:rsidR="00CD0C5F" w:rsidRDefault="00000000">
      <w:r>
        <w:br w:type="page"/>
      </w:r>
    </w:p>
    <w:p w14:paraId="4CBCC518" w14:textId="77777777" w:rsidR="00CD0C5F" w:rsidRDefault="00000000">
      <w:pPr>
        <w:pStyle w:val="Heading3"/>
      </w:pPr>
      <w:bookmarkStart w:id="11" w:name="table-10-hiv-transmission"/>
      <w:bookmarkEnd w:id="10"/>
      <w:r>
        <w:lastRenderedPageBreak/>
        <w:t>Table 10: HIV Transmission</w:t>
      </w:r>
    </w:p>
    <w:p w14:paraId="00E210E6" w14:textId="77777777" w:rsidR="00CD0C5F" w:rsidRDefault="00000000">
      <w:pPr>
        <w:pStyle w:val="FirstParagraph"/>
      </w:pPr>
      <w:r>
        <w:t>(n = 570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58"/>
        <w:gridCol w:w="1662"/>
        <w:gridCol w:w="1662"/>
        <w:gridCol w:w="1662"/>
        <w:gridCol w:w="742"/>
      </w:tblGrid>
      <w:tr w:rsidR="00CD0C5F" w14:paraId="45B6BC22" w14:textId="77777777" w:rsidTr="00CD0C5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BAEFF99" w14:textId="77777777" w:rsidR="00CD0C5F" w:rsidRDefault="00CD0C5F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3908BB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B4BD51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</w:t>
            </w: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73B0B1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rse</w:t>
            </w: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F24E6C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CD0C5F" w14:paraId="0FF3275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5C3BC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7.1 HIV is unlikely to be transmitted by having sex with PLHIV and using a condom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EB39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D51D8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9B411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DDFE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4FEA394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9E61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CC8E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7 (5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37FB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4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73B6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8 (6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E2FBC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310EEE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44DE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4D937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3 (4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E784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5 (5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8D29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3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30D46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5EEC6B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AD24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232B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37 Mean:0.6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00AB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9 Mean:0.4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7FAD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48 Mean:0.7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3E7A8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13E8EA17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9124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7.2 HIV can be transmitted by getting an injection with a sterilized syringe and needle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4ED415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AFC80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5904C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D664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CD0C5F" w14:paraId="72EF766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92E5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3FCC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2 (9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6109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1 (9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7AC6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1 (9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DCEB3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56C964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F25C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9895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6384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F9D0B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C7C210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2404CD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CE4A6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85F9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8 Mean:0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8742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3 Mean:0.1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D11E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5 Mean:0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C3953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CD0C5F" w14:paraId="44A2755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01F6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7.3 HIV can be transmitted by having sex with PLHIV without using a condom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2A4A3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82EDB6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6398E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3ADFA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41F77CE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D420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A1CA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1 (3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AB31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4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4A96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3 (2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3DBE3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EDAE1C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7F002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6DE3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9 (6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8E23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5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0A3A6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3 (7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F81FF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7E4411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4C72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98CB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01 Mean:0.4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084F5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98 Mean:0.5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907B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03 Mean:0.3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AA18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1D80D07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0EE6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7.4 HIV can be transmitted by sharing drug injection needles with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705B1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D21F15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FF42EB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7067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2</w:t>
            </w:r>
          </w:p>
        </w:tc>
      </w:tr>
      <w:tr w:rsidR="00CD0C5F" w14:paraId="3DDA84E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C9292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CE6E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1 (9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22F9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7 (9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966C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4 (9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820AD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3218A1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8AB7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7CF0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CFEC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6151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41188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96CF96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BC502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CBFC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61 Mean: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36828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97 Mean:1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3A15F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64 Mean: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68681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2</w:t>
            </w:r>
          </w:p>
        </w:tc>
      </w:tr>
      <w:tr w:rsidR="00CD0C5F" w14:paraId="25592A7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A93BE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7.5 HIV can be transmitted by sharing a glass of drinking water with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C42C6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A536A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6EC6CC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CD704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625E969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FB6F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A9BA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5 (3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92873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2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B687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0 (4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C331E9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43307D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C38AE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573C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5 (6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840D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9 (7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B2E0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6 (5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17A70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CED844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14F6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0CD8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45 Mean:0.6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A9B87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49 Mean:0.7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59F5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96 Mean:0.5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DBF3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2E1F3A3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F7CBA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7.6 HIV can be transmitted by using a public toilet that was used by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D23FA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A2B41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A12A4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9CFA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5</w:t>
            </w:r>
          </w:p>
        </w:tc>
      </w:tr>
      <w:tr w:rsidR="00CD0C5F" w14:paraId="0632529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9368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ED8F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2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6BE2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17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A5F2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3 (2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1F5DF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A13689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737E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47A87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1 (7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62B5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8 (8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9108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3 (7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4CE5A9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B09D46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9FA3B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7CAC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31 Mean:0.8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A98A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68 Mean:0.8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8ECAC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63 Mean:0.7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72B0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3</w:t>
            </w:r>
          </w:p>
        </w:tc>
      </w:tr>
      <w:tr w:rsidR="00CD0C5F" w14:paraId="02AEC1F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643B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7.7 HIV can be transmitted by taking the blood pressure PLHIV without using gloves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19F13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06795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D28424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417B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CD0C5F" w14:paraId="4AC98DF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4E01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5189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D219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EE9D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7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E0459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9C5A2D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923F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47FC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4 (9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7147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4 (9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8056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0 (9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3E56F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2785BE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447C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426FF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24 Mean:0.9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D317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84 Mean:0.9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E7B1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40 Mean:0.9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40BD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CD0C5F" w14:paraId="14925A8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A8A5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7.8 HIV can be transmitted by getting a needle prick from a sharp object that has been used on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4A8BF1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77019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436D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79969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349B6B9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7875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00B7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0 (9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C3CB0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5 (9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1021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5 (99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C9324D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588450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A915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66D2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36540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14DF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586E32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64E63C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C5D8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DE5C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60 Mean: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D4F14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95 Mean:1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9703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65 Mean: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38B2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5</w:t>
            </w:r>
          </w:p>
        </w:tc>
      </w:tr>
      <w:tr w:rsidR="00CD0C5F" w14:paraId="00AC9D2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7D3C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7.9 HIV can be transmitted by getting HIV-infected blood splashed onto skin with cuts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64D330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069402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8D3B5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ED5C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02F528D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56A7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1F86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3 (9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C43E9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7 (9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2349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6 (10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984B7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4F0784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D6B9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580B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886F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4E5D1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701E6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39AB77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43C7B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2748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63 Mean: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C405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97 Mean:1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D54C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66 Mean:1.0 (±0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908F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8</w:t>
            </w:r>
          </w:p>
        </w:tc>
      </w:tr>
      <w:tr w:rsidR="00CD0C5F" w14:paraId="2CDEE63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C224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HIV knowled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AAD9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,550 Mean:6.2 (±1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175F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290 Mean:6.3 (±1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8040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,260 Mean:6.2 (±1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EBB2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2</w:t>
            </w:r>
          </w:p>
        </w:tc>
      </w:tr>
      <w:tr w:rsidR="00CD0C5F" w14:paraId="1E23A46B" w14:textId="77777777" w:rsidTr="00CD0C5F">
        <w:trPr>
          <w:cantSplit/>
          <w:jc w:val="center"/>
        </w:trPr>
        <w:tc>
          <w:tcPr>
            <w:tcW w:w="0" w:type="auto"/>
            <w:gridSpan w:val="5"/>
          </w:tcPr>
          <w:p w14:paraId="7E33A3E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Sum:Sum Mean:Mean (±SD)</w:t>
            </w:r>
          </w:p>
        </w:tc>
      </w:tr>
      <w:tr w:rsidR="00CD0C5F" w14:paraId="12A9C828" w14:textId="77777777" w:rsidTr="00CD0C5F">
        <w:trPr>
          <w:cantSplit/>
          <w:jc w:val="center"/>
        </w:trPr>
        <w:tc>
          <w:tcPr>
            <w:tcW w:w="0" w:type="auto"/>
            <w:gridSpan w:val="5"/>
          </w:tcPr>
          <w:p w14:paraId="58676C1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; Welch Two Sample t-test; Fisher's exact test</w:t>
            </w:r>
          </w:p>
        </w:tc>
      </w:tr>
    </w:tbl>
    <w:p w14:paraId="1670634D" w14:textId="77777777" w:rsidR="00CD0C5F" w:rsidRDefault="00000000">
      <w:r>
        <w:br w:type="page"/>
      </w:r>
    </w:p>
    <w:p w14:paraId="709E405C" w14:textId="77777777" w:rsidR="00CD0C5F" w:rsidRDefault="00000000">
      <w:pPr>
        <w:pStyle w:val="Heading3"/>
      </w:pPr>
      <w:bookmarkStart w:id="12" w:name="table-11a-standard-precaution-knowledge"/>
      <w:bookmarkEnd w:id="11"/>
      <w:r>
        <w:lastRenderedPageBreak/>
        <w:t>Table 11a: Standard precaution knowledge</w:t>
      </w:r>
    </w:p>
    <w:p w14:paraId="0217FCE4" w14:textId="77777777" w:rsidR="00CD0C5F" w:rsidRDefault="00000000">
      <w:pPr>
        <w:pStyle w:val="FirstParagraph"/>
      </w:pPr>
      <w:r>
        <w:t>(n = 570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442"/>
        <w:gridCol w:w="1473"/>
        <w:gridCol w:w="1473"/>
        <w:gridCol w:w="1473"/>
        <w:gridCol w:w="725"/>
      </w:tblGrid>
      <w:tr w:rsidR="00CD0C5F" w14:paraId="6C8D1FF8" w14:textId="77777777" w:rsidTr="00CD0C5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D4D66DB" w14:textId="77777777" w:rsidR="00CD0C5F" w:rsidRDefault="00CD0C5F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D6FC9F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4A3AA3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</w:t>
            </w: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5C62DF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rse</w:t>
            </w: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EDE2DB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CD0C5F" w14:paraId="1EFB921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0606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8.1 Washing hands before and after treating a patient is a standard precau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F6499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3344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A250B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C043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4</w:t>
            </w:r>
          </w:p>
        </w:tc>
      </w:tr>
      <w:tr w:rsidR="00CD0C5F" w14:paraId="7FB26C8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F845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24181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4 (9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BC8C6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 (9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272A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5 (99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D45AF6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66823E7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9623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3A7BD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D3A5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53DD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2D166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65094A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6137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96493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64 Mean: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83ECF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99 Mean:1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27AB9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65 Mean: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E4EC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53</w:t>
            </w:r>
          </w:p>
        </w:tc>
      </w:tr>
      <w:tr w:rsidR="00CD0C5F" w14:paraId="11B53BE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6400F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8.2 Minimizing contact with bodily fluids by wearing Personal Protective Equipment (PPE) is a standard precau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60150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ED1E06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59C5A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C102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CD0C5F" w14:paraId="0DD23A0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7F78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0552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2 (7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09CD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2 (6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E3A8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0 (7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90785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AD49D4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A028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FCDE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8 (2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B277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3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0575D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29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85A341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F710C4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35EA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2F1A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02 Mean:0.7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E5ED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42 Mean:0.7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9A55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60 Mean:0.7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8D3C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CD0C5F" w14:paraId="31F9DE87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FCB7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8.3 Wearing single gloves for procedures that require contact with bodily fluids is a standard precau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C7FE0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27556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C5097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C8BB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93</w:t>
            </w:r>
          </w:p>
        </w:tc>
      </w:tr>
      <w:tr w:rsidR="00CD0C5F" w14:paraId="6C3FF0E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AA71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4963E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1 (7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AEF2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6 (7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06BC7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5 (7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9B5CB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D2231B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ABF8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2EC5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2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0E1E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2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6315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2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047DF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5ECFA5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DA356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FE79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31 Mean:0.8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5768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46 Mean:0.7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0387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85 Mean:0.8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2DB8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</w:t>
            </w:r>
          </w:p>
        </w:tc>
      </w:tr>
      <w:tr w:rsidR="00CD0C5F" w14:paraId="6D711E77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D119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8.4 Wearing double gloves for procedures that require contact with bodily fluids is a standard precau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94905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2F2E6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D303B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016A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58266E6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A9E5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8A154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9 (5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E0C5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9 (7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B77F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0 (5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6E25A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1A31D8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678D1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B788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1 (4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AB09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2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5BF3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4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579EC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4B02FD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B0261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1679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31 Mean:0.4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EF62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5 Mean:0.3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5ECC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76 Mean:0.5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A9EB2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5283190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27DC5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8.5 Sterilizing instruments after use is a standard precau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CC6E8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768D4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6D6FD9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8B8B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4</w:t>
            </w:r>
          </w:p>
        </w:tc>
      </w:tr>
      <w:tr w:rsidR="00CD0C5F" w14:paraId="391C534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2EAA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D0870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3 (9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D8A4C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4 (9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7527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9 (9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B08F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39A13A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4029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44A5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351CF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4E10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9DDAC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2A2A26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F0FDC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3BA4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53 Mean:1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4DA4C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94 Mean:1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7840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59 Mean: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074E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6</w:t>
            </w:r>
          </w:p>
        </w:tc>
      </w:tr>
      <w:tr w:rsidR="00CD0C5F" w14:paraId="770DBB8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C4DD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8.6 Using disposable syringes and needles is a standard precau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3DCF9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0ED17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43A6A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1AAA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CD0C5F" w14:paraId="094EE1A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161C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71AAE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7 (9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6009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7 (9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15BD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0 (9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C859F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C1F49A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49D8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C7BF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D965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D63F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1DFB0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DFC052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59D9C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5352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57 Mean: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6304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97 Mean:1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601D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60 Mean: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1288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CD0C5F" w14:paraId="41DFB8C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5E81A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8.7 Using bleaching powder/sodium hypochlorite to disinfect soiled linen and contaminated waste exposed to bodily fluids is a standard precau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0F7CC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F5148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E20E1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703CF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CD0C5F" w14:paraId="4D0600C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09D7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5724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3 (8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F349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0 (8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F244E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3 (80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9170C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6B1658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793F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4A99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7 (1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A387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1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D4A1F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19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75DAD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65750D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FCD6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86DB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63 Mean:0.8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507C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70 Mean:0.8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A7328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93 Mean:0.8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4A66D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CD0C5F" w14:paraId="31121BF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53E0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8.8 Disposing sharp instruments and objects into a specific container is a standard precau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A0218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5EFAE2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B715E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8DEA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CD0C5F" w14:paraId="50326F4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772C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8BF26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7 (9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DFEBC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8 (97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61E1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9 (9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E4E66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393D2D7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E4CB6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5C97A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3661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1756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6298FC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A50C9A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C4D0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41E5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57 Mean: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C17A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98 Mean:1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3BEF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59 Mean: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252D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CD0C5F" w14:paraId="6D62DD0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5442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8.9 Separating medical and infectious waste from other waste for disposal is a standard precau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23FA90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025D9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C8F73C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186F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CD0C5F" w14:paraId="4B01329B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77F1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6250F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3 (9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910D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1 (98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8AEF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2 (9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7C70D4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93DB17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F49F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6350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EDC16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2A26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C4205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B59B12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E723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1244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63 Mean: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D90E9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01 Mean: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147B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62 Mean: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90C4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CD0C5F" w14:paraId="692ACF5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ECF9A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8.10 Being careful handling sharp instruments is a standard precau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32847E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117CD0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EE0365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04F4A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CD0C5F" w14:paraId="3A27735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1DFB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CFC9B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4 (9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A5CB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4 (9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33C7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0 (9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7330E5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1D9DA2B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FD82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92F41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B774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C36A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7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9D6FF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FE26A67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35BD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6439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34 Mean:0.9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C739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94 Mean:1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C33D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40 Mean:0.9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DE795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CD0C5F" w14:paraId="031FA701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8E32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8.11 Making the patients dispose of their own hazardous waste is a standard precau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F6B8B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D908E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F885B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ECCB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4</w:t>
            </w:r>
          </w:p>
        </w:tc>
      </w:tr>
      <w:tr w:rsidR="00CD0C5F" w14:paraId="3458EE5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5678C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4329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0 (8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F6134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8 (8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4ED37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2 (8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2CD40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0465D4B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D1EA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4DE7B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1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BEA19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AA08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1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FC75F7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B488BC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5FAE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278F5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90 Mean:0.2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3D10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6 Mean:0.1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5F4B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4 Mean:0.2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928A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2</w:t>
            </w:r>
          </w:p>
        </w:tc>
      </w:tr>
      <w:tr w:rsidR="00CD0C5F" w14:paraId="59A695E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6D1E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tandard precaution on HIV knowled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F030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,945 Mean:8.7 (±1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4E0C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722 Mean:8.4 (±1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081C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,223 Mean:8.8 (±1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9F3AF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1D88B5C8" w14:textId="77777777" w:rsidTr="00CD0C5F">
        <w:trPr>
          <w:cantSplit/>
          <w:jc w:val="center"/>
        </w:trPr>
        <w:tc>
          <w:tcPr>
            <w:tcW w:w="0" w:type="auto"/>
            <w:gridSpan w:val="5"/>
          </w:tcPr>
          <w:p w14:paraId="66D1E69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Sum:Sum Mean:Mean (±SD)</w:t>
            </w:r>
          </w:p>
        </w:tc>
      </w:tr>
      <w:tr w:rsidR="00CD0C5F" w14:paraId="7A3C4A0F" w14:textId="77777777" w:rsidTr="00CD0C5F">
        <w:trPr>
          <w:cantSplit/>
          <w:jc w:val="center"/>
        </w:trPr>
        <w:tc>
          <w:tcPr>
            <w:tcW w:w="0" w:type="auto"/>
            <w:gridSpan w:val="5"/>
          </w:tcPr>
          <w:p w14:paraId="20B27B9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Fisher's exact test; Welch Two Sample t-test; Pearson's Chi-squared test</w:t>
            </w:r>
          </w:p>
        </w:tc>
      </w:tr>
    </w:tbl>
    <w:p w14:paraId="75F22B77" w14:textId="77777777" w:rsidR="00CD0C5F" w:rsidRDefault="00000000">
      <w:r>
        <w:br w:type="page"/>
      </w:r>
    </w:p>
    <w:p w14:paraId="667A648C" w14:textId="77777777" w:rsidR="00CD0C5F" w:rsidRDefault="00000000">
      <w:pPr>
        <w:pStyle w:val="Heading3"/>
      </w:pPr>
      <w:bookmarkStart w:id="13" w:name="table-11b-standard-precaution-knowledge"/>
      <w:bookmarkEnd w:id="12"/>
      <w:r>
        <w:lastRenderedPageBreak/>
        <w:t>Table 11b: Standard precaution knowledge</w:t>
      </w:r>
    </w:p>
    <w:p w14:paraId="0070337E" w14:textId="77777777" w:rsidR="00CD0C5F" w:rsidRDefault="00000000">
      <w:pPr>
        <w:pStyle w:val="FirstParagraph"/>
      </w:pPr>
      <w:r>
        <w:t>(n = 570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915"/>
        <w:gridCol w:w="1680"/>
        <w:gridCol w:w="1567"/>
        <w:gridCol w:w="1680"/>
        <w:gridCol w:w="744"/>
      </w:tblGrid>
      <w:tr w:rsidR="00CD0C5F" w14:paraId="5BB81765" w14:textId="77777777" w:rsidTr="00CD0C5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B741A1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How important is it for healthcare workers to follow standard precautions …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01938A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2A007E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</w:t>
            </w: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05C3EE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rse</w:t>
            </w: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DE6D64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CD0C5F" w14:paraId="39130017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66C3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8.12 when they are exposed to body fluids such as blood of patients who have heart disease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522A63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0D87A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DA939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1AE9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CD0C5F" w14:paraId="3D89436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73F4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importa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44821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1 (7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F24F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7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8E5B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4 (69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10EE0C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3D04FD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EAFEB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importa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A6C7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7 (2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604E6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2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D77B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19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D6E307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9F1346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30D2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very importa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6D96C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ED7F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FFFF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C5E0F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A7F801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74FE4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important at 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CE5D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9DAA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E5C39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DFF13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70FB67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142A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45D95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,052 Mean:3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B03AB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45 Mean:3.7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A7E3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307 Mean:3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7D83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CD0C5F" w14:paraId="557DCD2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6C07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8.13 when they are exposed to body fluids such as blood of patients who have suspected infections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A1ECD7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07F80E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405FB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6404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6</w:t>
            </w:r>
          </w:p>
        </w:tc>
      </w:tr>
      <w:tr w:rsidR="00CD0C5F" w14:paraId="59FF5CD1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34ECD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importa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F0ED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5 (9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98DE9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4 (8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A01F3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1 (9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9A0ED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7F5906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8AB0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importa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5CAA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9BB7A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1D68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0478B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C06F15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2021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very importa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6B5B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648B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D1158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34F0CE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F932B8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66778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important at 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3F10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42469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A559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33B34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925969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FAD57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CA2E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,220 Mean:3.9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6356B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84 Mean:3.8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032EB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436 Mean:3.9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3A96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1</w:t>
            </w:r>
          </w:p>
        </w:tc>
      </w:tr>
      <w:tr w:rsidR="00CD0C5F" w14:paraId="513A1AF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04E4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8.14 when they are exposed to body fluids such as blood of patients who have diabetes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868E4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CBDE9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E4745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D101A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</w:tr>
      <w:tr w:rsidR="00CD0C5F" w14:paraId="5C88728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A779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importa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B86B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4 (6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D168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1 (6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45AA9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3 (5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DEDCB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4C81E2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E0FC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importa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F959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1 (2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99A8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2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9A892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4 (25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8D9CE0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056CAFB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ABEA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very importa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FD9E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1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6CA8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4A0E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1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2E2539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91DCD2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B5DFC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important at 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6413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09AB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D5AF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679DCF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75F59C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3A7B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69FF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955 Mean:3.4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41B0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33 Mean:3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CBF6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222 Mean:3.3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74AD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0075F6A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3CCD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8.15 when they are exposed to body fluids such as blood of patients who have 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5E14A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30D2E2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1723CF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591C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7E96C05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528F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importa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11E3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8 (9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1EA4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8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361AD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2 (96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F4FD7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33ED9F5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5EFFD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importa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A84C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1552E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A958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73090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32F616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C571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very importa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59A9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697F0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A40E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D7A05A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8164011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B89BE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important at 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21E4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903B1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7F57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19A39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3FFBC51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4B15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3C5B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,236 Mean:3.9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360F3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86 Mean:3.9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3BC1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450 Mean:4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31D1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117E89C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85BD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8.16 when they are exposed to body fluids such as blood of patients who have TB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18674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3FDC26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ED7C38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C31EB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CD0C5F" w14:paraId="4DD5FCD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7963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importa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9B0E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7 (8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4D60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5 (8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490C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2 (8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31D40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CDDEA35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2713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importa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F31E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1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9AD8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1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3DD2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1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870BD6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019401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EC87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very importa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CAB6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18A77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E907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A3E6A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88E223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BCE5E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important at 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BF10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AA94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6C0B6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FFA5F3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507714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4322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52AF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,151 Mean:3.8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0EC21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71 Mean:3.8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38BD3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380 Mean:3.8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F4D5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CD0C5F" w14:paraId="7A4A272E" w14:textId="77777777" w:rsidTr="00CD0C5F">
        <w:trPr>
          <w:cantSplit/>
          <w:jc w:val="center"/>
        </w:trPr>
        <w:tc>
          <w:tcPr>
            <w:tcW w:w="0" w:type="auto"/>
            <w:gridSpan w:val="5"/>
          </w:tcPr>
          <w:p w14:paraId="3990925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Sum:Sum Mean:Mean (±SD)</w:t>
            </w:r>
          </w:p>
        </w:tc>
      </w:tr>
      <w:tr w:rsidR="00CD0C5F" w14:paraId="4239AAB0" w14:textId="77777777" w:rsidTr="00CD0C5F">
        <w:trPr>
          <w:cantSplit/>
          <w:jc w:val="center"/>
        </w:trPr>
        <w:tc>
          <w:tcPr>
            <w:tcW w:w="0" w:type="auto"/>
            <w:gridSpan w:val="5"/>
          </w:tcPr>
          <w:p w14:paraId="09CE164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Fisher's exact test; Welch Two Sample t-test; Pearson's Chi-squared test</w:t>
            </w:r>
          </w:p>
        </w:tc>
      </w:tr>
    </w:tbl>
    <w:p w14:paraId="3955F64F" w14:textId="77777777" w:rsidR="00CD0C5F" w:rsidRDefault="00000000">
      <w:r>
        <w:br w:type="page"/>
      </w:r>
    </w:p>
    <w:p w14:paraId="31D6FC68" w14:textId="77777777" w:rsidR="00CD0C5F" w:rsidRDefault="00000000">
      <w:pPr>
        <w:pStyle w:val="Heading3"/>
      </w:pPr>
      <w:bookmarkStart w:id="14" w:name="table-12-protective-measures"/>
      <w:bookmarkEnd w:id="13"/>
      <w:r>
        <w:lastRenderedPageBreak/>
        <w:t>Table 12: Protective measures</w:t>
      </w:r>
    </w:p>
    <w:p w14:paraId="1F9DF51B" w14:textId="77777777" w:rsidR="00CD0C5F" w:rsidRDefault="00000000">
      <w:pPr>
        <w:pStyle w:val="FirstParagraph"/>
      </w:pPr>
      <w:r>
        <w:t>(n = 570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482"/>
        <w:gridCol w:w="1493"/>
        <w:gridCol w:w="1391"/>
        <w:gridCol w:w="1493"/>
        <w:gridCol w:w="727"/>
      </w:tblGrid>
      <w:tr w:rsidR="00CD0C5F" w14:paraId="383F7D69" w14:textId="77777777" w:rsidTr="00CD0C5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9D0BFB0" w14:textId="77777777" w:rsidR="00CD0C5F" w:rsidRDefault="00CD0C5F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856833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9F51C1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</w:t>
            </w: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B42836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rse</w:t>
            </w: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1B7EE5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CD0C5F" w14:paraId="7716FBB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AFE1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9.1 Washing hands before and after physically examining a patient will prevent you from becoming infected with HIV when caring for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B25CC4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DD633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F13E9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1B79A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9</w:t>
            </w:r>
          </w:p>
        </w:tc>
      </w:tr>
      <w:tr w:rsidR="00CD0C5F" w14:paraId="126850B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3ABF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ncert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81E2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9ABE8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CFA0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060A4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B118E7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D4DD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uncert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0881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1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011F9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1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26944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1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3B4F2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B04FE3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9444C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cert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03BD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2 (4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A3CED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4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42E8F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7 (4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13EDA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91911B7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9A00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cert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E20A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6 (3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56E81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3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313F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4 (3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F11756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2230F0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95A4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9CDA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057 Mean:1.9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37AC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05 Mean:2.0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9E88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52 Mean:1.8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9B554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4</w:t>
            </w:r>
          </w:p>
        </w:tc>
      </w:tr>
      <w:tr w:rsidR="00CD0C5F" w14:paraId="383FC20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587D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9.2 Wearing single gloves when drawing a patient’s blood will prevent you from becoming infected with HIV when caring for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A2C2F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BDED6E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4A4D15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BFA5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CD0C5F" w14:paraId="6B17F02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3925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ncert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2AB0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3778E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5B04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0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7B503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8969E8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6087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uncert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FFC3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3 (2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5BF09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2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2ADC6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8 (2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5630B0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345692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CDC5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cert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EB98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2 (4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0061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4 (4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5C9F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8 (3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1D215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3EA3661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03B9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cert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9CBD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2 (2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DF0B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386EC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2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FDA685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7B8B77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4D6A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C372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563 Mean:2.7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C0B7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64 Mean:2.8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08E3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999 Mean:2.7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ED112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CD0C5F" w14:paraId="732FEDB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38BC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9.3 Using sterilization equipment such as autoclave on instruments after use will prevent you from becoming infected with HIV when caring for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F61D92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D9406F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9A65B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FEE9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3</w:t>
            </w:r>
          </w:p>
        </w:tc>
      </w:tr>
      <w:tr w:rsidR="00CD0C5F" w14:paraId="08C4C291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06D4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ncert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2D6CA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E021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1C68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AE58A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EA6164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8E99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uncert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58F6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A7A7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A102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FACD63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534FE37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B2387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cert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C819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0 (4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5958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 (43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F6B4B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2 (3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075D3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9470F4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9404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cert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485E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7 (5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C247D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4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AB0D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8 (54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DEDC1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8F131B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2214E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8889E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936 Mean:3.4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20492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69 Mean:3.3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320E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267 Mean:3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21F8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4</w:t>
            </w:r>
          </w:p>
        </w:tc>
      </w:tr>
      <w:tr w:rsidR="00CD0C5F" w14:paraId="39770A8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C72D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9.4 Using disposable syringes and needles will prevent you from becoming infected with HIV when caring for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DD77B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04075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599E2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D15B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2733048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C152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ncert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3EB1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E58C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07D1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BE167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4EF614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41C69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uncert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6DAD3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AB66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35ED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A0930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5817821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4084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cert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DA48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2 (3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4E36C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 (4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902D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2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0E6D3C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DC5879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A61F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cert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CB0E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5 (6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DC1B0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4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06F9A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7 (6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5128D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A4B8C1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F0441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0E6B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,001 Mean:3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FFBC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83 Mean:3.3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7BFB4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318 Mean:3.6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4C7A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494BDB8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9161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9.5 Disposing sharp instruments and objects into a specific container will prevent you from becoming infected with HIV when caring for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E1F0E9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3F215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B0EDC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5D1B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5309666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1E01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ncert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FFEC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EA39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5A1C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C40A8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E946ED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AD43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uncert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9CF8E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6BB5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4D122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F3D02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8169DE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6BE96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cert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E68F2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8 (3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DB5F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 (4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0B6BF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4 (3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9163B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102E23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4001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cert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4E23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5 (5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6A8E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4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B633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7 (64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AFE84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DEAEF8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E71F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7CE5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,001 Mean:3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42B8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83 Mean:3.3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57F71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318 Mean:3.6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048E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4E138DA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F343A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9.6 Separating medical and infectious waste from other waste for disposal will prevent you from becoming infected with HIV when caring for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6B654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3DA6DB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70070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8C39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5B9E0E91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F3DA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ncert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5D09A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851A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70D1B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A9B8B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ECF8C1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A1C03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uncert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8F61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6D6C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B8AF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F9979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D8BCA0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D9BE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cert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3CA0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3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B992C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39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FE2C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1 (3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B14DB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F8BBC3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D18E4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cert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4B6A8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7 (6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2436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2 (5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0FDD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5 (6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71420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80E077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C01A0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B2E05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,020 Mean:3.5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5887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89 Mean:3.4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0A6F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331 Mean:3.6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2A0C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1F4AAC0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0798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9.7 PEP (Post Exposure Prophylaxis) drugs after a needle prick will prevent you from becoming infected with HIV when caring for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22293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56401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A44EB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82BAF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CD0C5F" w14:paraId="7A227A5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5974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ncert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859E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1CC83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A61D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7555D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585DD3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D611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uncert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424E7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1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87A3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5E4D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 (1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295A9B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5977187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4C9A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cert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8950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9 (4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BA48C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4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77B6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4 (4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94CD5E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3986A9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B34D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cert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6EC0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4 (3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AA7A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3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EEB85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7 (37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21BE90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5F8FC6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CDE6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C987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799 Mean:3.2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E2DE6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51 Mean:3.2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B244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148 Mean:3.1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CAD1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CD0C5F" w14:paraId="3B98867B" w14:textId="77777777" w:rsidTr="00CD0C5F">
        <w:trPr>
          <w:cantSplit/>
          <w:jc w:val="center"/>
        </w:trPr>
        <w:tc>
          <w:tcPr>
            <w:tcW w:w="0" w:type="auto"/>
            <w:gridSpan w:val="5"/>
          </w:tcPr>
          <w:p w14:paraId="1BF9074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Sum:Sum Mean:Mean (±SD)</w:t>
            </w:r>
          </w:p>
        </w:tc>
      </w:tr>
      <w:tr w:rsidR="00CD0C5F" w14:paraId="7B7571FC" w14:textId="77777777" w:rsidTr="00CD0C5F">
        <w:trPr>
          <w:cantSplit/>
          <w:jc w:val="center"/>
        </w:trPr>
        <w:tc>
          <w:tcPr>
            <w:tcW w:w="0" w:type="auto"/>
            <w:gridSpan w:val="5"/>
          </w:tcPr>
          <w:p w14:paraId="656C012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; Welch Two Sample t-test; Fisher's exact test</w:t>
            </w:r>
          </w:p>
        </w:tc>
      </w:tr>
    </w:tbl>
    <w:p w14:paraId="63A2C68F" w14:textId="77777777" w:rsidR="00CD0C5F" w:rsidRDefault="00000000">
      <w:r>
        <w:br w:type="page"/>
      </w:r>
    </w:p>
    <w:p w14:paraId="76A83915" w14:textId="77777777" w:rsidR="00CD0C5F" w:rsidRDefault="00000000">
      <w:pPr>
        <w:pStyle w:val="Heading3"/>
      </w:pPr>
      <w:bookmarkStart w:id="15" w:name="table-13-confidence"/>
      <w:bookmarkEnd w:id="14"/>
      <w:r>
        <w:lastRenderedPageBreak/>
        <w:t>Table 13: Confidence</w:t>
      </w:r>
    </w:p>
    <w:p w14:paraId="2EA2D25E" w14:textId="77777777" w:rsidR="00CD0C5F" w:rsidRDefault="00000000">
      <w:pPr>
        <w:pStyle w:val="FirstParagraph"/>
      </w:pPr>
      <w:r>
        <w:t>(n = 570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794"/>
        <w:gridCol w:w="1720"/>
        <w:gridCol w:w="1604"/>
        <w:gridCol w:w="1720"/>
        <w:gridCol w:w="748"/>
      </w:tblGrid>
      <w:tr w:rsidR="00CD0C5F" w14:paraId="231A954C" w14:textId="77777777" w:rsidTr="00CD0C5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76D1DD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How confident are you that you can carry out each one of these behaviors ….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01DA13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BBE56A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</w:t>
            </w: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00E396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rse</w:t>
            </w: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CBBFE6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CD0C5F" w14:paraId="1CCBA26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DE581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10.1 I can notice when someone at my hospital discriminates against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5DE71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37376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14A9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582D3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8</w:t>
            </w:r>
          </w:p>
        </w:tc>
      </w:tr>
      <w:tr w:rsidR="00CD0C5F" w14:paraId="041E930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2E45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efinitely c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9EFF6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1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7E5E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CD66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1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AA37C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41E645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A67B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think I c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A26A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0 (5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9DDE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4 (5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4110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6 (61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2E5FCF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128000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FD074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n't think I c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0DBB5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1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8AC1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2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E734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13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A2A5D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D5EAA4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53ED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efinitely canno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8B08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8C62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7300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A05D6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8EE5D4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8115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EB18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663 Mean:2.9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DE10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95 Mean:2.9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5EF14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068 Mean:2.9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C31C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CD0C5F" w14:paraId="0A0B431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C8F2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10.2 I can talk with other students when they make discriminatory comments about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BE33E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99DD6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48EC31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9D84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68C4D4B7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1A53C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efinitely c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DB60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0 (2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0C897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2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03C95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5 (3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0FB49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3D316B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16F5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think I c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B8FD9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8 (5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4C73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7 (5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C835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1 (6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891EE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EBBF1E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1AB68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n't think I c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A442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1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5222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1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AE19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C5D82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0B6ACE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D300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efinitely canno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68139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5928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922D3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DE56DA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115AB2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15081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44E3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798 Mean:3.2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8B28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23 Mean:3.1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4A65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175 Mean:3.2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E99F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0</w:t>
            </w:r>
          </w:p>
        </w:tc>
      </w:tr>
      <w:tr w:rsidR="00CD0C5F" w14:paraId="70DB12E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535B3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10.3 I can speak with PLHIV without feeling fear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DF56B2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DE553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361E4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F3F4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2F7F8F4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21EA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efinitely c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E158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7 (6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5CAC5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7 (62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4D613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0 (6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6AD36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B16A74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A7E25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think I c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3299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0 (2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053E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2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1EFBD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9 (3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B13A4F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48E9E3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BA8E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n't think I c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A9D2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4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DC8E3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4940D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48E539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E6474D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95E8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efinitely canno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8C4F1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3DED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950C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D88C4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B63D731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300F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9120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,037 Mean:3.6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5212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09 Mean:3.5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76D9F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328 Mean:3.6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4ED6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2</w:t>
            </w:r>
          </w:p>
        </w:tc>
      </w:tr>
      <w:tr w:rsidR="00CD0C5F" w14:paraId="2EB564E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433FC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10.4 I can listen to PLHIV without being judgmental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1977F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4DA872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3F7EE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8B292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2045307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EDA9B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efinitely c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3E41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3 (6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A1F25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5 (61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DABEF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8 (7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D990D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796EA2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1D7B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think I c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C888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2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2F6E9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2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2DA9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24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7D799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8FC34B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12D9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n't think I c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EAA6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4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BC4C9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D343E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FCE5B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7A58277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EA75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efinitely canno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E6BF8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E486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3B7CC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2E48A4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57AA89E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ABC4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5368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,066 Mean:3.6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A7B6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11 Mean:3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8C7FB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355 Mean:3.7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BBDB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203C453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38EA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10.5 I can touch PLHIV at the hospital without worrying about becoming infected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A3E9DE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FBDA5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B2E2C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970F8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3</w:t>
            </w:r>
          </w:p>
        </w:tc>
      </w:tr>
      <w:tr w:rsidR="00CD0C5F" w14:paraId="40901DAB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3893F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efinitely c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1590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2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1236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3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819B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3 (2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009AD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C93A1B5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F119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think I c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E1EFD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0 (5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BA26C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5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E71D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0 (60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12A61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D1CA04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F67C3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n't think I c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C508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1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8FBD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3446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1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4B5BA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E2ABAA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C7E8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efinitely canno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E111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2DE3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C3168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333E5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724FC8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73FB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63CE9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771 Mean:3.1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8FD1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36 Mean:3.1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19EA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135 Mean:3.1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0B4C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CD0C5F" w14:paraId="7DEFBA15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8C20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10.6 I can draw blood from PLHIV without becoming infected with 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7569C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028BFF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17519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B63A8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8</w:t>
            </w:r>
          </w:p>
        </w:tc>
      </w:tr>
      <w:tr w:rsidR="00CD0C5F" w14:paraId="486AFCE0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2B98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efinitely c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5553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2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B3676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4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3232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2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B85A3E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ECE999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3FD0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think I c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0009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0 (6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2858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5 (61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9777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5 (69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9E263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384516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E868A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n't think I c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41DF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F8A1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1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2698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5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65413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874A49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343AB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efinitely canno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BDEEF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6AF6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3417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2ECD6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BD7BFD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AD5F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4F963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779 Mean:3.1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3617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27 Mean:3.1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FF4B7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152 Mean:3.1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E7B9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CD0C5F" w14:paraId="5C078A45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6BA1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10.7 I can dress a wound for PLHIV without becoming infected with 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D3C1F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86D92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03AB4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A8DBD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9</w:t>
            </w:r>
          </w:p>
        </w:tc>
      </w:tr>
      <w:tr w:rsidR="00CD0C5F" w14:paraId="2B63A0BB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062D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efinitely c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DA46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2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C907B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2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AD55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3 (2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1687C6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8C91C6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19EBB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think I c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3C34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3 (6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6B2A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9 (5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FF42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4 (6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55274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CF9BBAF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52B931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n't think I c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73B4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91E2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1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5B8F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7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4F78D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9871B7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1EBC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efinitely canno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DF553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5C91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17A6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12DBCE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353BD0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595D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1813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790 Mean:3.1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86F25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31 Mean:3.1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C123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159 Mean:3.2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4295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CD0C5F" w14:paraId="08A43383" w14:textId="77777777" w:rsidTr="00CD0C5F">
        <w:trPr>
          <w:cantSplit/>
          <w:jc w:val="center"/>
        </w:trPr>
        <w:tc>
          <w:tcPr>
            <w:tcW w:w="0" w:type="auto"/>
            <w:gridSpan w:val="5"/>
          </w:tcPr>
          <w:p w14:paraId="2E86E8F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Sum:Sum Mean:Mean (±SD)</w:t>
            </w:r>
          </w:p>
        </w:tc>
      </w:tr>
      <w:tr w:rsidR="00CD0C5F" w14:paraId="4F89C62B" w14:textId="77777777" w:rsidTr="00CD0C5F">
        <w:trPr>
          <w:cantSplit/>
          <w:jc w:val="center"/>
        </w:trPr>
        <w:tc>
          <w:tcPr>
            <w:tcW w:w="0" w:type="auto"/>
            <w:gridSpan w:val="5"/>
          </w:tcPr>
          <w:p w14:paraId="1E58CBA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; Welch Two Sample t-test; Fisher's exact test</w:t>
            </w:r>
          </w:p>
        </w:tc>
      </w:tr>
    </w:tbl>
    <w:p w14:paraId="73844D2A" w14:textId="77777777" w:rsidR="00CD0C5F" w:rsidRDefault="00000000">
      <w:r>
        <w:br w:type="page"/>
      </w:r>
    </w:p>
    <w:p w14:paraId="35913387" w14:textId="77777777" w:rsidR="00CD0C5F" w:rsidRDefault="00000000">
      <w:pPr>
        <w:pStyle w:val="Heading3"/>
      </w:pPr>
      <w:bookmarkStart w:id="16" w:name="Xa7e2059d800599e2d2839b060f53512ace6e3ac"/>
      <w:bookmarkEnd w:id="15"/>
      <w:r>
        <w:lastRenderedPageBreak/>
        <w:t>Table 14: Factor associated with intention to discriminate while performing invasive procedures</w:t>
      </w:r>
    </w:p>
    <w:p w14:paraId="1E7291D8" w14:textId="77777777" w:rsidR="00CD0C5F" w:rsidRDefault="00000000">
      <w:pPr>
        <w:pStyle w:val="FirstParagraph"/>
      </w:pPr>
      <w:r>
        <w:t>(n = 570)</w:t>
      </w:r>
    </w:p>
    <w:p w14:paraId="2C51D01B" w14:textId="77777777" w:rsidR="00CD0C5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q3b ~ q12 + quniv + qyearf + sum7_score + sum3a_score + </w:t>
      </w:r>
      <w:r>
        <w:br/>
      </w:r>
      <w:r>
        <w:rPr>
          <w:rStyle w:val="VerbatimChar"/>
        </w:rPr>
        <w:t>##     sum2_score, family = "binomial", data = df1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-1.64427    0.74678  -2.202  0.02768 *  </w:t>
      </w:r>
      <w:r>
        <w:br/>
      </w:r>
      <w:r>
        <w:rPr>
          <w:rStyle w:val="VerbatimChar"/>
        </w:rPr>
        <w:t xml:space="preserve">## q12Female                 -0.01051    0.24663  -0.043  0.96600    </w:t>
      </w:r>
      <w:r>
        <w:br/>
      </w:r>
      <w:r>
        <w:rPr>
          <w:rStyle w:val="VerbatimChar"/>
        </w:rPr>
        <w:t xml:space="preserve">## q12Not specified          -1.44293    1.00644  -1.434  0.15166    </w:t>
      </w:r>
      <w:r>
        <w:br/>
      </w:r>
      <w:r>
        <w:rPr>
          <w:rStyle w:val="VerbatimChar"/>
        </w:rPr>
        <w:t xml:space="preserve">## qunivRamathibodi Hospital -0.30691    0.22102  -1.389  0.16496    </w:t>
      </w:r>
      <w:r>
        <w:br/>
      </w:r>
      <w:r>
        <w:rPr>
          <w:rStyle w:val="VerbatimChar"/>
        </w:rPr>
        <w:t xml:space="preserve">## qyearfOther years         -0.68283    0.21959  -3.110  0.00187 ** </w:t>
      </w:r>
      <w:r>
        <w:br/>
      </w:r>
      <w:r>
        <w:rPr>
          <w:rStyle w:val="VerbatimChar"/>
        </w:rPr>
        <w:t xml:space="preserve">## sum7_score                -0.18097    0.09196  -1.968  0.04907 *  </w:t>
      </w:r>
      <w:r>
        <w:br/>
      </w:r>
      <w:r>
        <w:rPr>
          <w:rStyle w:val="VerbatimChar"/>
        </w:rPr>
        <w:t>## sum3a_score                0.19666    0.02544   7.731 1.07e-14 ***</w:t>
      </w:r>
      <w:r>
        <w:br/>
      </w:r>
      <w:r>
        <w:rPr>
          <w:rStyle w:val="VerbatimChar"/>
        </w:rPr>
        <w:t xml:space="preserve">## sum2_score                 0.01758    0.03828   0.459  0.6461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49.16  on 569  degrees of freedom</w:t>
      </w:r>
      <w:r>
        <w:br/>
      </w:r>
      <w:r>
        <w:rPr>
          <w:rStyle w:val="VerbatimChar"/>
        </w:rPr>
        <w:t>## Residual deviance: 615.46  on 562  degrees of freedom</w:t>
      </w:r>
      <w:r>
        <w:br/>
      </w:r>
      <w:r>
        <w:rPr>
          <w:rStyle w:val="VerbatimChar"/>
        </w:rPr>
        <w:t>## AIC: 631.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59A95DF8" w14:textId="77777777" w:rsidR="00CD0C5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q3b ~ 1, family = "binomial", data = df1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0.54654    0.08692   6.288 3.22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49.16  on 569  degrees of freedom</w:t>
      </w:r>
      <w:r>
        <w:br/>
      </w:r>
      <w:r>
        <w:rPr>
          <w:rStyle w:val="VerbatimChar"/>
        </w:rPr>
        <w:t>## Residual deviance: 749.16  on 569  degrees of freedom</w:t>
      </w:r>
      <w:r>
        <w:br/>
      </w:r>
      <w:r>
        <w:rPr>
          <w:rStyle w:val="VerbatimChar"/>
        </w:rPr>
        <w:t>## AIC: 751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123"/>
        <w:gridCol w:w="1137"/>
        <w:gridCol w:w="1197"/>
        <w:gridCol w:w="1297"/>
        <w:gridCol w:w="475"/>
        <w:gridCol w:w="731"/>
        <w:gridCol w:w="710"/>
        <w:gridCol w:w="475"/>
        <w:gridCol w:w="731"/>
        <w:gridCol w:w="710"/>
      </w:tblGrid>
      <w:tr w:rsidR="00CD0C5F" w14:paraId="103D3141" w14:textId="77777777" w:rsidTr="00CD0C5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</w:tcBorders>
          </w:tcPr>
          <w:p w14:paraId="5186DBD8" w14:textId="77777777" w:rsidR="00CD0C5F" w:rsidRDefault="00CD0C5F">
            <w:pPr>
              <w:keepNext/>
              <w:spacing w:after="60"/>
            </w:pPr>
          </w:p>
        </w:tc>
        <w:tc>
          <w:tcPr>
            <w:tcW w:w="0" w:type="auto"/>
            <w:gridSpan w:val="3"/>
            <w:tcBorders>
              <w:top w:val="single" w:sz="16" w:space="0" w:color="D3D3D3"/>
              <w:bottom w:val="single" w:sz="16" w:space="0" w:color="D3D3D3"/>
            </w:tcBorders>
          </w:tcPr>
          <w:p w14:paraId="3DACC4C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Intention to discriminate</w:t>
            </w:r>
          </w:p>
        </w:tc>
        <w:tc>
          <w:tcPr>
            <w:tcW w:w="0" w:type="auto"/>
            <w:gridSpan w:val="3"/>
            <w:tcBorders>
              <w:top w:val="single" w:sz="16" w:space="0" w:color="D3D3D3"/>
              <w:bottom w:val="single" w:sz="16" w:space="0" w:color="D3D3D3"/>
            </w:tcBorders>
          </w:tcPr>
          <w:p w14:paraId="280537C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Univariate</w:t>
            </w:r>
          </w:p>
        </w:tc>
        <w:tc>
          <w:tcPr>
            <w:tcW w:w="0" w:type="auto"/>
            <w:gridSpan w:val="3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B394C9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ultivariate</w:t>
            </w:r>
          </w:p>
        </w:tc>
      </w:tr>
      <w:tr w:rsidR="00CD0C5F" w14:paraId="02647A83" w14:textId="77777777" w:rsidTr="00CD0C5F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14:paraId="169734C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41D15A1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1778FD7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core&lt;2</w:t>
            </w:r>
            <w:r>
              <w:rPr>
                <w:rFonts w:ascii="Calibri" w:hAnsi="Calibri"/>
                <w:sz w:val="20"/>
              </w:rPr>
              <w:t>N = 20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17A190E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core&gt;=2</w:t>
            </w:r>
            <w:r>
              <w:rPr>
                <w:rFonts w:ascii="Calibri" w:hAnsi="Calibri"/>
                <w:sz w:val="20"/>
              </w:rPr>
              <w:t>N = 36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2C40EEB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5212EBE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3AF0B55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3F699BD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518BE9F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14:paraId="7F9B42F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CD0C5F" w14:paraId="69C09A5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CAE6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Gen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7BBC2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EE683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DF319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3F92C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EAE6D3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5FE5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1A8F8C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0195B8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D9A5F5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C176B3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EE02D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F039B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0 (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2F72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F51C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1204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F12B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EAE2E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D0C87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66D83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C40599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ADFD4A7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9E6E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9B899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3 (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FAAB7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FE75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0 (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ABC86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40DA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9, 1.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CB1A3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377841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D3EB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CAC6E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3CBF63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EDB23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peci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57A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BF644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780A1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7AA5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D7B0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4, 1.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4BB31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E1AE0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9AF35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3680F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22C0151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B0A19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lace of origin (Region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53937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0AE66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F5A78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E7825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41960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E747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776F25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FBDD3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22A43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8BE03CB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B440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ngkok and perimet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CFAC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2 (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1DC6B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E12B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2 (3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07F9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CD6B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72B02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79F2D3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54F50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06E8D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1751CF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4643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5EAF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 (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42D7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22F3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A0EC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67C5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2, 2.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4C82A6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CF5DE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11E23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E1268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BD6B9D4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5DD7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n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E09F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819D4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C78E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1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6046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4249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8, 2.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0C4C76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E06A9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2594A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821D4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3CBF9E9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3BE8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a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D00F1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DFAFF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F2D1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19D5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9D6E6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4, 2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1BC9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CDA049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AF4C6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D2B1D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CC691C7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3F3B9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ea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DD981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0D02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F00B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AAF4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928E4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9, 1.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8498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A7C50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FFDF4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E3AE8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4960F8B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D33B4F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We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7327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9021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1D89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DEC9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9A6CB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4, 2.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99F18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923E0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21F24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18EF4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C6854C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F065C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u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03E07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74EE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B090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616D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783C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9, 2.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780B9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216B8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E5EB2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3A1F0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B6E9EE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8E8A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peci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2156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BD5E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8DAD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8FB27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BD27B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3, 17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AA4836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1358E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905EAE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D07BC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CF6B711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D3A597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Age (year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4743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5 (19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C0E9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4 (19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8AD2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5 (19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81D3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A4C11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0, 1.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902C2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9BE3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3FDBE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2A4070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0EBBCB6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D9F1B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Ty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B36C0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036D8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14E72A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52946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3D3561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580A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4C21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E77E5F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7BFF5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C8F947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63CF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ed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E1C8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4 (3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68915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9BFEC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3 (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8A327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C0051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FD364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D783A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A0BD5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D4BE26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A8D784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073B4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r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3704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6 (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16E38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8 (6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3916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8 (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EE53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BD73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6, 1.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7CB605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FB184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9C44F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CDCBF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71AC2B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4B52E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Univers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7E9A4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B193C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40729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38D2E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BFD06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D6847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A4359A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91827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08DBF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D2FE54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C904A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amongkutklao Hospi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84E5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5 (6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2F35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0 (6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E3B3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5 (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30C1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34B1E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94D3F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5466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B839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3F021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A0226BB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B8C9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amathibodi Hospi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E493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C79B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5F8B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931D9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2B14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8, 0.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7A3AB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EBDC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93291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7, 1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B972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</w:t>
            </w:r>
          </w:p>
        </w:tc>
      </w:tr>
      <w:tr w:rsidR="00CD0C5F" w14:paraId="4E29115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4A7ED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Year of stud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FB20B1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21E7D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8E0A6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F3891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9DAAE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17346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24289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F69FF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22884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C82D1B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C0C9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inal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B63E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 (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C4827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CDD82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6 (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9867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75AB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00B20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7B32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0A18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29BE0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5D5E0F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5390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 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A3EB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1 (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25365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6 (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2A07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5 (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F2CE8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AA39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4, 0.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3C308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DF38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56CC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2, 0.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AA7D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</w:tr>
      <w:tr w:rsidR="00CD0C5F" w14:paraId="6474522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50362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Have you ever contacted/taken care of HIV patients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F864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FADD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D96C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1 (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D4F0A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EE262C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B434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08D72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8F5762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825F1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12045E73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FDC6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77DDE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E45955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3E7BF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E6A5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38C2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3FB73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2315B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3C744F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6C51B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67C7D4D8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819C0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F0A886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E0B5A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863A08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D49E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90CA5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1, 1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6D4BB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BBEC05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A265F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7F114F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447EE531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D57C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Have you ever been tested for HIV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E64E8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207DA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03FB6E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17E81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EF0903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396C2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76A50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66964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5CB23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43C686D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B5CB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90E97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8 (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59664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588C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D5C8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2F11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4807F3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5D422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81B0F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2C7EC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7AF054A2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7EEBB6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25629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7 (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44FA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1 (5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AF8CA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3F99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A4FA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7, 1.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E6594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BA32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FC8F8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DA0D8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3464A87A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BC6B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32F15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13327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440D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69A5D1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0B380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4, 1.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1ADC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566F7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BF53B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BE107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85C8D4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A02F7B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HIV knowled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4A4F6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2 (3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44A4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4 (3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3354CB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1 (3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8F45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3A778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1, 0.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CC810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EF2F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3BA62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9, 0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1F76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5</w:t>
            </w:r>
          </w:p>
        </w:tc>
      </w:tr>
      <w:tr w:rsidR="00CD0C5F" w14:paraId="39495D96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A47719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Standard precaution on HIV knowled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9A43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7 (4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CC8C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7 (4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FBC52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7 (4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86A2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D6E9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7, 1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D8DD4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D52F2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3CE47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D54C2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28FF8C8C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8056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Worried for invasive procedur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1520C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.8 (8, 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98627D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.9 (8, 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07459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5 (8, 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5157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5096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7, 1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6EE29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BA61C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06CE4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7, 1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BE5640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D0C5F" w14:paraId="187BB76B" w14:textId="77777777" w:rsidTr="00CD0C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FB2A5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Worried about getting HIV infe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55156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8 (3, 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E3193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7 (3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0AC5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5 (3, 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1756F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2CA4A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5, 1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373DBE" w14:textId="77777777" w:rsidR="00CD0C5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87917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5A43BD" w14:textId="77777777" w:rsidR="00CD0C5F" w:rsidRDefault="00CD0C5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E5A871" w14:textId="77777777" w:rsidR="00CD0C5F" w:rsidRDefault="00CD0C5F">
            <w:pPr>
              <w:keepNext/>
              <w:spacing w:after="60"/>
              <w:jc w:val="center"/>
            </w:pPr>
          </w:p>
        </w:tc>
      </w:tr>
      <w:tr w:rsidR="00CD0C5F" w14:paraId="50DB4110" w14:textId="77777777" w:rsidTr="00CD0C5F">
        <w:trPr>
          <w:cantSplit/>
          <w:jc w:val="center"/>
        </w:trPr>
        <w:tc>
          <w:tcPr>
            <w:tcW w:w="0" w:type="auto"/>
            <w:gridSpan w:val="10"/>
          </w:tcPr>
          <w:p w14:paraId="5D383878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Mean (Min, Max)</w:t>
            </w:r>
          </w:p>
        </w:tc>
      </w:tr>
      <w:tr w:rsidR="00CD0C5F" w14:paraId="0F578B62" w14:textId="77777777" w:rsidTr="00CD0C5F">
        <w:trPr>
          <w:cantSplit/>
          <w:jc w:val="center"/>
        </w:trPr>
        <w:tc>
          <w:tcPr>
            <w:tcW w:w="0" w:type="auto"/>
            <w:gridSpan w:val="10"/>
          </w:tcPr>
          <w:p w14:paraId="065BEB1E" w14:textId="77777777" w:rsidR="00CD0C5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OR = Odds Ratio, CI = Confidence Interval</w:t>
            </w:r>
          </w:p>
        </w:tc>
      </w:tr>
      <w:bookmarkEnd w:id="16"/>
    </w:tbl>
    <w:p w14:paraId="2C8AEBE5" w14:textId="77777777" w:rsidR="002B7461" w:rsidRDefault="002B7461"/>
    <w:sectPr w:rsidR="002B7461" w:rsidSect="00AF1521">
      <w:pgSz w:w="11906" w:h="16838" w:code="9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50044E" w14:textId="77777777" w:rsidR="002B7461" w:rsidRDefault="002B7461">
      <w:pPr>
        <w:spacing w:after="0"/>
      </w:pPr>
      <w:r>
        <w:separator/>
      </w:r>
    </w:p>
  </w:endnote>
  <w:endnote w:type="continuationSeparator" w:id="0">
    <w:p w14:paraId="4D635478" w14:textId="77777777" w:rsidR="002B7461" w:rsidRDefault="002B74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579118" w14:textId="77777777" w:rsidR="002B7461" w:rsidRDefault="002B7461">
      <w:r>
        <w:separator/>
      </w:r>
    </w:p>
  </w:footnote>
  <w:footnote w:type="continuationSeparator" w:id="0">
    <w:p w14:paraId="29CB0833" w14:textId="77777777" w:rsidR="002B7461" w:rsidRDefault="002B74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DECA5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B0C1E5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402019807">
    <w:abstractNumId w:val="0"/>
  </w:num>
  <w:num w:numId="2" w16cid:durableId="10952463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D0C5F"/>
    <w:rsid w:val="002B7461"/>
    <w:rsid w:val="00AF1521"/>
    <w:rsid w:val="00CD0C5F"/>
    <w:rsid w:val="00FE264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504A3"/>
  <w15:docId w15:val="{AD56648A-42C8-48B7-AB10-100E18AB5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0</Pages>
  <Words>6915</Words>
  <Characters>39416</Characters>
  <Application>Microsoft Office Word</Application>
  <DocSecurity>0</DocSecurity>
  <Lines>328</Lines>
  <Paragraphs>92</Paragraphs>
  <ScaleCrop>false</ScaleCrop>
  <Company/>
  <LinksUpToDate>false</LinksUpToDate>
  <CharactersWithSpaces>46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analysis report</dc:title>
  <dc:creator>Nartlada Chantharojwong</dc:creator>
  <cp:keywords/>
  <cp:lastModifiedBy>Nartlada Chantharojwong</cp:lastModifiedBy>
  <cp:revision>2</cp:revision>
  <dcterms:created xsi:type="dcterms:W3CDTF">2024-08-29T13:43:00Z</dcterms:created>
  <dcterms:modified xsi:type="dcterms:W3CDTF">2024-08-29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9</vt:lpwstr>
  </property>
  <property fmtid="{D5CDD505-2E9C-101B-9397-08002B2CF9AE}" pid="3" name="output">
    <vt:lpwstr>word_document</vt:lpwstr>
  </property>
  <property fmtid="{D5CDD505-2E9C-101B-9397-08002B2CF9AE}" pid="4" name="subtitle">
    <vt:lpwstr>SD e-Learning</vt:lpwstr>
  </property>
</Properties>
</file>